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X="-162" w:tblpY="-145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BF7273" w:rsidRPr="0078196E" w14:paraId="32316871" w14:textId="77777777" w:rsidTr="00BF7273">
        <w:tc>
          <w:tcPr>
            <w:tcW w:w="10890" w:type="dxa"/>
            <w:shd w:val="clear" w:color="auto" w:fill="auto"/>
          </w:tcPr>
          <w:p w14:paraId="3A337DBD" w14:textId="77777777" w:rsidR="00BF7273" w:rsidRDefault="00BF7273" w:rsidP="00BF727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7B50C8B" wp14:editId="27AF11D4">
                  <wp:extent cx="1029686" cy="942975"/>
                  <wp:effectExtent l="19050" t="0" r="0" b="0"/>
                  <wp:docPr id="5" name="Picture 0" descr="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956" cy="94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6B8F34" w14:textId="77777777" w:rsidR="00572369" w:rsidRDefault="001C3CF2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mputational Intelligence</w:t>
            </w:r>
            <w:r w:rsidR="00464C31">
              <w:rPr>
                <w:b/>
                <w:bCs/>
                <w:sz w:val="24"/>
                <w:szCs w:val="24"/>
              </w:rPr>
              <w:t xml:space="preserve"> Course</w:t>
            </w:r>
          </w:p>
          <w:p w14:paraId="0D61AC0A" w14:textId="77777777" w:rsidR="00BF7273" w:rsidRPr="00C04805" w:rsidRDefault="001C3CF2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cientific Computing</w:t>
            </w:r>
            <w:r w:rsidR="00BF7273" w:rsidRPr="00C04805">
              <w:rPr>
                <w:b/>
                <w:bCs/>
                <w:sz w:val="24"/>
                <w:szCs w:val="24"/>
              </w:rPr>
              <w:t xml:space="preserve"> Department</w:t>
            </w:r>
          </w:p>
          <w:p w14:paraId="7711AF8E" w14:textId="77777777" w:rsidR="00BF7273" w:rsidRPr="00C04805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aculty of Computer and</w:t>
            </w:r>
            <w:r w:rsidRPr="00C04805">
              <w:rPr>
                <w:b/>
                <w:bCs/>
                <w:sz w:val="24"/>
                <w:szCs w:val="24"/>
              </w:rPr>
              <w:t xml:space="preserve"> Information Sciences</w:t>
            </w:r>
          </w:p>
          <w:p w14:paraId="7C88D610" w14:textId="77777777" w:rsidR="00BF7273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 w:rsidRPr="00C04805">
              <w:rPr>
                <w:b/>
                <w:bCs/>
                <w:sz w:val="24"/>
                <w:szCs w:val="24"/>
              </w:rPr>
              <w:t>Ain Shams University</w:t>
            </w:r>
            <w:r>
              <w:rPr>
                <w:b/>
                <w:bCs/>
                <w:sz w:val="24"/>
                <w:szCs w:val="24"/>
              </w:rPr>
              <w:t>, Egypt</w:t>
            </w:r>
          </w:p>
          <w:p w14:paraId="28893134" w14:textId="77777777" w:rsidR="002C4B7C" w:rsidRPr="0078196E" w:rsidRDefault="002C4B7C" w:rsidP="00BF7273">
            <w:pPr>
              <w:jc w:val="center"/>
              <w:rPr>
                <w:b/>
                <w:bCs/>
              </w:rPr>
            </w:pPr>
          </w:p>
        </w:tc>
      </w:tr>
      <w:tr w:rsidR="00BF7273" w:rsidRPr="009C0E97" w14:paraId="5A28B31C" w14:textId="77777777" w:rsidTr="00BF7273">
        <w:tc>
          <w:tcPr>
            <w:tcW w:w="10890" w:type="dxa"/>
            <w:shd w:val="clear" w:color="auto" w:fill="D9D9D9" w:themeFill="background1" w:themeFillShade="D9"/>
          </w:tcPr>
          <w:p w14:paraId="2C8074A5" w14:textId="77777777" w:rsidR="00BF7273" w:rsidRDefault="002C4B7C" w:rsidP="00CF7A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 Report of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Final 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Project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–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(</w:t>
            </w:r>
            <w:r w:rsidR="00CF7A10">
              <w:rPr>
                <w:rFonts w:ascii="Times New Roman" w:eastAsia="Times New Roman" w:hAnsi="Times New Roman" w:cs="Times New Roman"/>
                <w:b/>
                <w:bCs/>
                <w:color w:val="FF0000"/>
                <w:sz w:val="32"/>
                <w:szCs w:val="32"/>
                <w:lang w:bidi="ar-EG"/>
              </w:rPr>
              <w:t>RBFN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)</w:t>
            </w:r>
          </w:p>
          <w:p w14:paraId="57079D41" w14:textId="77777777" w:rsidR="00BF7273" w:rsidRPr="009C0E97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9C0E97">
              <w:rPr>
                <w:rFonts w:ascii="Times New Roman" w:eastAsia="Times New Roman" w:hAnsi="Times New Roman" w:cs="Times New Roman"/>
                <w:b/>
                <w:bCs/>
                <w:sz w:val="32"/>
                <w:szCs w:val="40"/>
                <w:lang w:bidi="ar-EG"/>
              </w:rPr>
              <w:t>By</w:t>
            </w:r>
          </w:p>
        </w:tc>
      </w:tr>
    </w:tbl>
    <w:tbl>
      <w:tblPr>
        <w:tblStyle w:val="TableGrid"/>
        <w:tblW w:w="1116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10620"/>
        <w:gridCol w:w="270"/>
      </w:tblGrid>
      <w:tr w:rsidR="00BF7273" w:rsidRPr="008148A5" w14:paraId="27B332D6" w14:textId="77777777" w:rsidTr="009F3DDE">
        <w:trPr>
          <w:gridBefore w:val="1"/>
          <w:wBefore w:w="270" w:type="dxa"/>
        </w:trPr>
        <w:tc>
          <w:tcPr>
            <w:tcW w:w="10890" w:type="dxa"/>
            <w:gridSpan w:val="2"/>
            <w:shd w:val="clear" w:color="auto" w:fill="auto"/>
          </w:tcPr>
          <w:p w14:paraId="666C139C" w14:textId="77777777" w:rsidR="001160A1" w:rsidRDefault="001160A1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</w:p>
          <w:p w14:paraId="5B392ABA" w14:textId="79D3A7B0" w:rsidR="00BF7273" w:rsidRDefault="00BB5C5A" w:rsidP="00BB5C5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Team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no.: [</w:t>
            </w:r>
            <w:r w:rsidR="006A6F6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10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3B29005B" w14:textId="22F05132" w:rsidR="00BF727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6A6F6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Esraa Hussein Ibrahim El-Saadawy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="006A6F6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1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2EFF7448" w14:textId="00F00028" w:rsidR="00BF7273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6A6F6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Merna Khalid Abdul-Aziz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] </w:t>
            </w:r>
            <w:r w:rsidR="006A6F6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–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6A6F6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4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191CC41A" w14:textId="3DA63400" w:rsidR="00BF7273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6A6F6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Farouk Mohamed Farouk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="006A6F6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7F9BDA08" w14:textId="3E49FA47" w:rsidR="00BF7273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6A6F6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Mohamed </w:t>
            </w:r>
            <w:proofErr w:type="spellStart"/>
            <w:r w:rsidR="006A6F6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Yousry</w:t>
            </w:r>
            <w:proofErr w:type="spellEnd"/>
            <w:r w:rsidR="006A6F6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Yehia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="006A6F6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190854C7" w14:textId="11CE6371" w:rsidR="00BF7273" w:rsidRPr="00BF7273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6A6F6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Mai </w:t>
            </w:r>
            <w:proofErr w:type="spellStart"/>
            <w:r w:rsidR="006A6F6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Alaa</w:t>
            </w:r>
            <w:proofErr w:type="spellEnd"/>
            <w:r w:rsidR="006A6F6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Mohamed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="006A6F68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6FA9111C" w14:textId="0F32DCA5" w:rsidR="00BF7273" w:rsidRPr="0006457E" w:rsidRDefault="006A6F68" w:rsidP="0006457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Ahmed Yehia Mahmoud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1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14:paraId="44024F90" w14:textId="77777777" w:rsidR="00BF7273" w:rsidRPr="008148A5" w:rsidRDefault="00BF7273" w:rsidP="00A81BB0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ar-EG"/>
              </w:rPr>
            </w:pPr>
          </w:p>
        </w:tc>
      </w:tr>
      <w:tr w:rsidR="00BF7273" w:rsidRPr="001F0283" w14:paraId="68F5FDB0" w14:textId="77777777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D9D9D9" w:themeFill="background1" w:themeFillShade="D9"/>
          </w:tcPr>
          <w:p w14:paraId="20B20852" w14:textId="77777777" w:rsidR="00BF7273" w:rsidRPr="001F028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>Project</w:t>
            </w:r>
            <w:r w:rsidRPr="001F0283"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 xml:space="preserve"> Title</w:t>
            </w:r>
          </w:p>
        </w:tc>
      </w:tr>
      <w:tr w:rsidR="00BF7273" w:rsidRPr="00860E00" w14:paraId="5BA51981" w14:textId="77777777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auto"/>
          </w:tcPr>
          <w:p w14:paraId="40124937" w14:textId="77777777" w:rsidR="00BF7273" w:rsidRPr="001E69ED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  <w:p w14:paraId="188F9BA0" w14:textId="77777777" w:rsidR="00BF7273" w:rsidRDefault="001C3CF2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</w:pP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  <w:r w:rsidRPr="00F47E95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36"/>
                <w:szCs w:val="28"/>
              </w:rPr>
              <w:t>Epilepsy Diagnosis Using EEG Signals</w:t>
            </w: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</w:p>
          <w:p w14:paraId="5851F807" w14:textId="77777777" w:rsidR="00BF7273" w:rsidRPr="00860E00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</w:tc>
      </w:tr>
    </w:tbl>
    <w:p w14:paraId="67D05875" w14:textId="77777777" w:rsidR="00BF7273" w:rsidRDefault="00BF7273" w:rsidP="00BF7273"/>
    <w:p w14:paraId="3EDE5E3D" w14:textId="77777777" w:rsidR="00BF7273" w:rsidRDefault="00BF7273" w:rsidP="00BF7273"/>
    <w:p w14:paraId="73D22CEA" w14:textId="77777777" w:rsidR="004652C0" w:rsidRDefault="004652C0" w:rsidP="004652C0">
      <w:pPr>
        <w:jc w:val="center"/>
      </w:pPr>
    </w:p>
    <w:p w14:paraId="6111F648" w14:textId="77777777" w:rsidR="004652C0" w:rsidRDefault="004652C0" w:rsidP="004652C0">
      <w:pPr>
        <w:jc w:val="center"/>
      </w:pPr>
    </w:p>
    <w:p w14:paraId="092209F1" w14:textId="77777777" w:rsidR="004652C0" w:rsidRDefault="004652C0" w:rsidP="004652C0">
      <w:pPr>
        <w:jc w:val="center"/>
        <w:rPr>
          <w:b/>
          <w:bCs/>
          <w:sz w:val="36"/>
          <w:szCs w:val="24"/>
        </w:rPr>
      </w:pPr>
    </w:p>
    <w:p w14:paraId="3E6A3980" w14:textId="50D2BE26" w:rsidR="00572369" w:rsidRDefault="00572369" w:rsidP="004652C0">
      <w:pPr>
        <w:jc w:val="center"/>
        <w:rPr>
          <w:color w:val="FF0000"/>
        </w:rPr>
      </w:pPr>
    </w:p>
    <w:p w14:paraId="3FD5A3B4" w14:textId="77777777" w:rsidR="00C73EAB" w:rsidRDefault="00C73EAB" w:rsidP="004652C0">
      <w:pPr>
        <w:jc w:val="center"/>
        <w:rPr>
          <w:b/>
          <w:bCs/>
          <w:sz w:val="36"/>
          <w:szCs w:val="24"/>
        </w:rPr>
      </w:pPr>
    </w:p>
    <w:p w14:paraId="0C2CB327" w14:textId="77777777" w:rsidR="00572369" w:rsidRDefault="00572369" w:rsidP="004652C0">
      <w:pPr>
        <w:jc w:val="center"/>
        <w:rPr>
          <w:b/>
          <w:bCs/>
          <w:sz w:val="36"/>
          <w:szCs w:val="24"/>
        </w:rPr>
      </w:pPr>
    </w:p>
    <w:p w14:paraId="29E195DE" w14:textId="77777777" w:rsidR="003F4CCE" w:rsidRPr="00B95B1D" w:rsidRDefault="001C3CF2" w:rsidP="00B95B1D">
      <w:pPr>
        <w:jc w:val="center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>1</w:t>
      </w:r>
      <w:r w:rsidRPr="001C3CF2">
        <w:rPr>
          <w:b/>
          <w:bCs/>
          <w:sz w:val="32"/>
          <w:szCs w:val="24"/>
          <w:vertAlign w:val="superscript"/>
        </w:rPr>
        <w:t>st</w:t>
      </w:r>
      <w:r>
        <w:rPr>
          <w:b/>
          <w:bCs/>
          <w:sz w:val="32"/>
          <w:szCs w:val="24"/>
        </w:rPr>
        <w:t xml:space="preserve"> Semester 2017\2018</w:t>
      </w:r>
    </w:p>
    <w:p w14:paraId="4E3F300D" w14:textId="29C9412A" w:rsidR="00373CB0" w:rsidRDefault="00CF7A10" w:rsidP="006F396B">
      <w:pPr>
        <w:pStyle w:val="Heading1"/>
        <w:tabs>
          <w:tab w:val="left" w:pos="540"/>
        </w:tabs>
        <w:rPr>
          <w:rFonts w:eastAsia="MS Mincho"/>
          <w:b/>
          <w:bCs/>
          <w:sz w:val="28"/>
        </w:rPr>
      </w:pPr>
      <w:r>
        <w:rPr>
          <w:rFonts w:eastAsia="MS Mincho"/>
          <w:b/>
          <w:bCs/>
          <w:sz w:val="28"/>
        </w:rPr>
        <w:lastRenderedPageBreak/>
        <w:t>RBFN</w:t>
      </w:r>
      <w:r w:rsidR="006F396B">
        <w:rPr>
          <w:rFonts w:eastAsia="MS Mincho"/>
          <w:b/>
          <w:bCs/>
          <w:sz w:val="28"/>
        </w:rPr>
        <w:t xml:space="preserve"> </w:t>
      </w:r>
      <w:r w:rsidR="0066116D">
        <w:rPr>
          <w:rFonts w:eastAsia="MS Mincho"/>
          <w:b/>
          <w:bCs/>
          <w:sz w:val="28"/>
        </w:rPr>
        <w:t>Models (</w:t>
      </w:r>
      <w:r w:rsidR="00373CB0" w:rsidRPr="006F396B">
        <w:rPr>
          <w:rFonts w:eastAsia="MS Mincho"/>
          <w:b/>
          <w:bCs/>
          <w:sz w:val="28"/>
        </w:rPr>
        <w:t>Results</w:t>
      </w:r>
      <w:r w:rsidR="0066116D">
        <w:rPr>
          <w:rFonts w:eastAsia="MS Mincho"/>
          <w:b/>
          <w:bCs/>
          <w:sz w:val="28"/>
        </w:rPr>
        <w:t>)</w:t>
      </w:r>
    </w:p>
    <w:p w14:paraId="28D5BD87" w14:textId="77777777" w:rsidR="0007798D" w:rsidRPr="0007798D" w:rsidRDefault="0007798D" w:rsidP="0007798D"/>
    <w:p w14:paraId="4FA19745" w14:textId="77777777" w:rsidR="00CF7A10" w:rsidRPr="002A0DF4" w:rsidRDefault="00CF7A10" w:rsidP="00CF7A10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3"/>
        <w:gridCol w:w="1156"/>
        <w:gridCol w:w="695"/>
        <w:gridCol w:w="1783"/>
        <w:gridCol w:w="725"/>
        <w:gridCol w:w="2586"/>
        <w:gridCol w:w="1234"/>
        <w:gridCol w:w="836"/>
      </w:tblGrid>
      <w:tr w:rsidR="00667371" w14:paraId="1C173FB0" w14:textId="77777777" w:rsidTr="00667371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53520BD" w14:textId="77777777" w:rsidR="00667371" w:rsidRPr="00BB6C88" w:rsidRDefault="00667371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235B100" w14:textId="77777777" w:rsidR="00667371" w:rsidRPr="00BB6C88" w:rsidRDefault="00667371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40D42BA2" w14:textId="77777777" w:rsidR="00667371" w:rsidRPr="00BB6C88" w:rsidRDefault="00667371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18C5DBF3" w14:textId="784D3E81" w:rsidR="00667371" w:rsidRPr="00BB6C88" w:rsidRDefault="00667371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269ACF81" w14:textId="2ED0BBEA" w:rsidR="00667371" w:rsidRPr="00BB6C88" w:rsidRDefault="00667371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D90C79" w14:paraId="6F453D26" w14:textId="77777777" w:rsidTr="00667371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42F302C7" w14:textId="70BAA5D9" w:rsidR="00667371" w:rsidRDefault="00176B1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7FBE5CD6" w14:textId="77777777" w:rsidR="00667371" w:rsidRDefault="00667371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44FC880F" w14:textId="15F26CF2" w:rsidR="00667371" w:rsidRDefault="00667371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26FC8D47" w14:textId="77777777" w:rsidR="00667371" w:rsidRDefault="00667371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41C4B0DD" w14:textId="37347F19" w:rsidR="00667371" w:rsidRDefault="00176B1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309C6231" w14:textId="5C6E5FBA" w:rsidR="00667371" w:rsidRDefault="00176B1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31C1E07C" w14:textId="7993A7E1" w:rsidR="00667371" w:rsidRDefault="00667371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75CDB27C" w14:textId="77777777" w:rsidR="00667371" w:rsidRDefault="00667371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67371" w14:paraId="46E736DF" w14:textId="77777777" w:rsidTr="00667371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4E47CF9E" w14:textId="77777777" w:rsidR="00667371" w:rsidRDefault="00667371" w:rsidP="00A96F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F4C122" w14:textId="77777777" w:rsidR="00667371" w:rsidRDefault="00667371" w:rsidP="00A96F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A1FBEF" w14:textId="77777777" w:rsidR="00667371" w:rsidRDefault="00667371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144ADDB6" w14:textId="77777777" w:rsidR="00667371" w:rsidRDefault="00667371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2DBBE610" w14:textId="6AEB8180" w:rsidR="00667371" w:rsidRPr="004622D2" w:rsidRDefault="00176B18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</w:t>
            </w:r>
            <w:r w:rsidR="00D90C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</w:t>
            </w:r>
            <w:r w:rsidR="00AA3B1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normalized</w:t>
            </w:r>
            <w:r w:rsidR="00D90C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7285973" w14:textId="7A6FCA96" w:rsidR="00667371" w:rsidRPr="004622D2" w:rsidRDefault="00667371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01FC4B73" w14:textId="11A9C81B" w:rsidR="00667371" w:rsidRDefault="00176B1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.4</w:t>
            </w:r>
            <w:r w:rsidR="00667371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5764FC2C" w14:textId="77777777" w:rsidR="00667371" w:rsidRPr="00667371" w:rsidRDefault="00667371" w:rsidP="00667371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6"/>
        <w:gridCol w:w="1163"/>
        <w:gridCol w:w="709"/>
        <w:gridCol w:w="1832"/>
        <w:gridCol w:w="749"/>
        <w:gridCol w:w="2656"/>
        <w:gridCol w:w="1237"/>
        <w:gridCol w:w="656"/>
      </w:tblGrid>
      <w:tr w:rsidR="00667371" w14:paraId="54823479" w14:textId="77777777" w:rsidTr="00C73EAB">
        <w:trPr>
          <w:jc w:val="center"/>
        </w:trPr>
        <w:tc>
          <w:tcPr>
            <w:tcW w:w="1186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714AEB6" w14:textId="77777777" w:rsidR="00667371" w:rsidRPr="00BB6C88" w:rsidRDefault="00667371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872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F7F7C77" w14:textId="77777777" w:rsidR="00667371" w:rsidRPr="00BB6C88" w:rsidRDefault="00667371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581" w:type="dxa"/>
            <w:gridSpan w:val="2"/>
            <w:shd w:val="clear" w:color="auto" w:fill="A6A6A6" w:themeFill="background1" w:themeFillShade="A6"/>
          </w:tcPr>
          <w:p w14:paraId="08D6E748" w14:textId="77777777" w:rsidR="00667371" w:rsidRPr="00BB6C88" w:rsidRDefault="00667371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56" w:type="dxa"/>
            <w:shd w:val="clear" w:color="auto" w:fill="A6A6A6" w:themeFill="background1" w:themeFillShade="A6"/>
          </w:tcPr>
          <w:p w14:paraId="377366FC" w14:textId="77777777" w:rsidR="00667371" w:rsidRPr="00BB6C88" w:rsidRDefault="00667371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893" w:type="dxa"/>
            <w:gridSpan w:val="2"/>
            <w:shd w:val="clear" w:color="auto" w:fill="A6A6A6" w:themeFill="background1" w:themeFillShade="A6"/>
          </w:tcPr>
          <w:p w14:paraId="6142A35E" w14:textId="77777777" w:rsidR="00667371" w:rsidRPr="00BB6C88" w:rsidRDefault="00667371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667371" w14:paraId="359D3328" w14:textId="77777777" w:rsidTr="00C73EAB">
        <w:trPr>
          <w:jc w:val="center"/>
        </w:trPr>
        <w:tc>
          <w:tcPr>
            <w:tcW w:w="1186" w:type="dxa"/>
            <w:tcBorders>
              <w:bottom w:val="single" w:sz="4" w:space="0" w:color="auto"/>
            </w:tcBorders>
          </w:tcPr>
          <w:p w14:paraId="2223F24E" w14:textId="379ED8F2" w:rsidR="00667371" w:rsidRDefault="00176B1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63" w:type="dxa"/>
            <w:tcBorders>
              <w:bottom w:val="single" w:sz="4" w:space="0" w:color="auto"/>
            </w:tcBorders>
          </w:tcPr>
          <w:p w14:paraId="581366D6" w14:textId="77777777" w:rsidR="00667371" w:rsidRDefault="00667371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B5D0B09" w14:textId="77777777" w:rsidR="00667371" w:rsidRDefault="00667371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32" w:type="dxa"/>
          </w:tcPr>
          <w:p w14:paraId="3B7D5CAB" w14:textId="77777777" w:rsidR="00667371" w:rsidRDefault="00667371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49" w:type="dxa"/>
          </w:tcPr>
          <w:p w14:paraId="5358E476" w14:textId="1B7C1377" w:rsidR="00667371" w:rsidRDefault="00176B1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56" w:type="dxa"/>
          </w:tcPr>
          <w:p w14:paraId="144162A1" w14:textId="50FA5999" w:rsidR="00667371" w:rsidRDefault="00176B1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14:paraId="2B717336" w14:textId="77777777" w:rsidR="00667371" w:rsidRDefault="00667371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656" w:type="dxa"/>
            <w:tcBorders>
              <w:bottom w:val="single" w:sz="4" w:space="0" w:color="auto"/>
            </w:tcBorders>
          </w:tcPr>
          <w:p w14:paraId="3A5DA55A" w14:textId="77777777" w:rsidR="00667371" w:rsidRDefault="00667371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67371" w14:paraId="6D401071" w14:textId="77777777" w:rsidTr="00C73EAB">
        <w:trPr>
          <w:trHeight w:val="288"/>
          <w:jc w:val="center"/>
        </w:trPr>
        <w:tc>
          <w:tcPr>
            <w:tcW w:w="1186" w:type="dxa"/>
            <w:tcBorders>
              <w:top w:val="nil"/>
              <w:left w:val="nil"/>
              <w:bottom w:val="nil"/>
              <w:right w:val="nil"/>
            </w:tcBorders>
          </w:tcPr>
          <w:p w14:paraId="6AC0479E" w14:textId="77777777" w:rsidR="00667371" w:rsidRDefault="00667371" w:rsidP="00A96F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885A2D" w14:textId="77777777" w:rsidR="00667371" w:rsidRDefault="00667371" w:rsidP="00A96F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F87220" w14:textId="77777777" w:rsidR="00667371" w:rsidRDefault="00667371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303F002E" w14:textId="77777777" w:rsidR="00667371" w:rsidRDefault="00667371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BF6B448" w14:textId="68D820FA" w:rsidR="00667371" w:rsidRPr="004622D2" w:rsidRDefault="00176B18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Not Used</w:t>
            </w:r>
            <w:r w:rsidR="00A96F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Unnormalized Data</w:t>
            </w:r>
          </w:p>
        </w:tc>
        <w:tc>
          <w:tcPr>
            <w:tcW w:w="1237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26F2A9D" w14:textId="77777777" w:rsidR="00667371" w:rsidRPr="004622D2" w:rsidRDefault="00667371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6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3DC297A3" w14:textId="6CB6B3E8" w:rsidR="00667371" w:rsidRDefault="00176B1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667371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2CE980DA" w14:textId="77777777" w:rsidR="00C73EAB" w:rsidRPr="00667371" w:rsidRDefault="00C73EAB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8"/>
        <w:gridCol w:w="1165"/>
        <w:gridCol w:w="712"/>
        <w:gridCol w:w="1840"/>
        <w:gridCol w:w="753"/>
        <w:gridCol w:w="2637"/>
        <w:gridCol w:w="1237"/>
        <w:gridCol w:w="656"/>
      </w:tblGrid>
      <w:tr w:rsidR="00C73EAB" w14:paraId="6E33B7D6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500F96C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16D6FFC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3E6E08E3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1E57CD59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296DA3DA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73EAB" w14:paraId="0F39DC1D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51207E2F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6695AB36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16D6242A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3036282A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28AFA2FC" w14:textId="5ECA1C45" w:rsidR="00C73EAB" w:rsidRDefault="00C221D0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685" w:type="dxa"/>
          </w:tcPr>
          <w:p w14:paraId="750C5B36" w14:textId="17886879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76141343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7B33D9DD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73EAB" w14:paraId="4A3AFA0A" w14:textId="77777777" w:rsidTr="00082B2C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39BDFC82" w14:textId="77777777" w:rsidR="00C73EAB" w:rsidRDefault="00C73EAB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8CD500" w14:textId="77777777" w:rsidR="00C73EAB" w:rsidRDefault="00C73EAB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D44FAB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350137D3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0AC7784A" w14:textId="002A53F6" w:rsidR="00C73EAB" w:rsidRPr="004622D2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d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215E722C" w14:textId="77777777" w:rsidR="00C73EAB" w:rsidRPr="004622D2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3F4EB9CE" w14:textId="74DA8E5F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</w:tbl>
    <w:p w14:paraId="5397222E" w14:textId="77777777" w:rsidR="00C73EAB" w:rsidRPr="0099756F" w:rsidRDefault="00C73EAB" w:rsidP="00C73EAB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0D15F1D4" w14:textId="77777777" w:rsidR="00C73EAB" w:rsidRPr="00667371" w:rsidRDefault="00C73EAB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3"/>
        <w:gridCol w:w="1156"/>
        <w:gridCol w:w="695"/>
        <w:gridCol w:w="1783"/>
        <w:gridCol w:w="725"/>
        <w:gridCol w:w="2586"/>
        <w:gridCol w:w="1234"/>
        <w:gridCol w:w="836"/>
      </w:tblGrid>
      <w:tr w:rsidR="00C221D0" w14:paraId="1C8175EA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DEAFA08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A86B83B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7D569987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7E4CD809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6508C52F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221D0" w14:paraId="11E5D7F0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2D9563AE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571DE399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30B1592C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1EB6B8BD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62D9F6A3" w14:textId="54B54B91" w:rsidR="00C73EAB" w:rsidRDefault="00C221D0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685" w:type="dxa"/>
          </w:tcPr>
          <w:p w14:paraId="5ED7AC18" w14:textId="377B2AF2" w:rsidR="00C73EAB" w:rsidRDefault="00C221D0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12F20F9B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6B4D5C96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221D0" w14:paraId="42CB8E0B" w14:textId="77777777" w:rsidTr="00082B2C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3999C5F7" w14:textId="77777777" w:rsidR="00C73EAB" w:rsidRDefault="00C73EAB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4C5BE9" w14:textId="77777777" w:rsidR="00C73EAB" w:rsidRDefault="00C73EAB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6EE8EA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08EA28BC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A2971F7" w14:textId="2ED0CDA2" w:rsidR="00C73EAB" w:rsidRPr="004622D2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</w:t>
            </w:r>
            <w:r w:rsidR="00C221D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d</w:t>
            </w:r>
            <w:r w:rsidR="00C221D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305D703" w14:textId="77777777" w:rsidR="00C73EAB" w:rsidRPr="004622D2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52167677" w14:textId="02B30674" w:rsidR="00C73EAB" w:rsidRDefault="00C221D0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9.8</w:t>
            </w:r>
            <w:r w:rsidR="00C73EA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16151B88" w14:textId="77777777" w:rsidR="00C73EAB" w:rsidRPr="0099756F" w:rsidRDefault="00C73EAB" w:rsidP="00C73EAB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6E13ED65" w14:textId="77777777" w:rsidR="00C73EAB" w:rsidRPr="00667371" w:rsidRDefault="00C73EAB" w:rsidP="00C221D0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8"/>
        <w:gridCol w:w="1165"/>
        <w:gridCol w:w="712"/>
        <w:gridCol w:w="1840"/>
        <w:gridCol w:w="753"/>
        <w:gridCol w:w="2637"/>
        <w:gridCol w:w="1237"/>
        <w:gridCol w:w="656"/>
      </w:tblGrid>
      <w:tr w:rsidR="00C73EAB" w14:paraId="7BFF73D2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D87403E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8B84A71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710C8233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07EBE4BA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7FB27355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73EAB" w14:paraId="706E7BBF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120B2784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50F7BFE7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4B89EFA9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05BC1212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1B0DF0B1" w14:textId="6D18F1F5" w:rsidR="00C73EAB" w:rsidRDefault="00C221D0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685" w:type="dxa"/>
          </w:tcPr>
          <w:p w14:paraId="00D779F7" w14:textId="6E40E6B7" w:rsidR="00C73EAB" w:rsidRDefault="00C221D0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656EAD07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61F0DD81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73EAB" w14:paraId="65B065DC" w14:textId="77777777" w:rsidTr="00082B2C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598E3F14" w14:textId="77777777" w:rsidR="00C73EAB" w:rsidRDefault="00C73EAB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116C34C" w14:textId="77777777" w:rsidR="00C73EAB" w:rsidRDefault="00C73EAB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4F1D11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731AE293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9731397" w14:textId="46D8DD18" w:rsidR="00C73EAB" w:rsidRPr="004622D2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</w:t>
            </w:r>
            <w:r w:rsidR="00C221D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d</w:t>
            </w:r>
            <w:r w:rsidR="00C221D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EC38129" w14:textId="77777777" w:rsidR="00C73EAB" w:rsidRPr="004622D2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2D3F0505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%</w:t>
            </w:r>
          </w:p>
        </w:tc>
      </w:tr>
    </w:tbl>
    <w:p w14:paraId="3B4088FB" w14:textId="280165A4" w:rsidR="00C73EAB" w:rsidRDefault="00C73EAB" w:rsidP="00C73EAB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58A50610" w14:textId="6D596ADD" w:rsidR="00C221D0" w:rsidRDefault="00C221D0" w:rsidP="00C73EAB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1A65922E" w14:textId="189162AE" w:rsidR="00C221D0" w:rsidRDefault="00C221D0" w:rsidP="00C73EAB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1C836290" w14:textId="1EF60F3D" w:rsidR="00C221D0" w:rsidRDefault="00C221D0" w:rsidP="00C73EAB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60B369A8" w14:textId="77777777" w:rsidR="00C221D0" w:rsidRPr="0099756F" w:rsidRDefault="00C221D0" w:rsidP="00C73EAB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058F0143" w14:textId="77777777" w:rsidR="00C73EAB" w:rsidRPr="00667371" w:rsidRDefault="00C73EAB" w:rsidP="00C221D0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3"/>
        <w:gridCol w:w="1156"/>
        <w:gridCol w:w="695"/>
        <w:gridCol w:w="1783"/>
        <w:gridCol w:w="725"/>
        <w:gridCol w:w="2586"/>
        <w:gridCol w:w="1234"/>
        <w:gridCol w:w="836"/>
      </w:tblGrid>
      <w:tr w:rsidR="00C73EAB" w14:paraId="587C683A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A301CC3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2CC523D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737BA920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6A142EF4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235A4100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221D0" w14:paraId="148442F4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37B760FF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1110EE02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51876E42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539DC845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6718E74A" w14:textId="20F1B1F2" w:rsidR="00C73EAB" w:rsidRDefault="00C221D0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685" w:type="dxa"/>
          </w:tcPr>
          <w:p w14:paraId="416DF51F" w14:textId="60BC001F" w:rsidR="00C73EAB" w:rsidRDefault="00C221D0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32618E0A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6392DF10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221D0" w14:paraId="376AA6F1" w14:textId="77777777" w:rsidTr="00082B2C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310951D3" w14:textId="77777777" w:rsidR="00C73EAB" w:rsidRDefault="00C73EAB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94D48F" w14:textId="77777777" w:rsidR="00C73EAB" w:rsidRDefault="00C73EAB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AB41AC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02034785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2DB593C" w14:textId="7E9FE93F" w:rsidR="00C73EAB" w:rsidRPr="004622D2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</w:t>
            </w:r>
            <w:r w:rsidR="00C221D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U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d</w:t>
            </w:r>
            <w:r w:rsidR="00C221D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3FB3B2D" w14:textId="77777777" w:rsidR="00C73EAB" w:rsidRPr="004622D2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1819F8CE" w14:textId="34E8EEEC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C221D0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1193368F" w14:textId="77777777" w:rsidR="00C73EAB" w:rsidRPr="0099756F" w:rsidRDefault="00C73EAB" w:rsidP="00C73EAB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0B4594E3" w14:textId="77777777" w:rsidR="00C73EAB" w:rsidRPr="00667371" w:rsidRDefault="00C73EAB" w:rsidP="00C221D0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8"/>
        <w:gridCol w:w="1165"/>
        <w:gridCol w:w="712"/>
        <w:gridCol w:w="1840"/>
        <w:gridCol w:w="753"/>
        <w:gridCol w:w="2637"/>
        <w:gridCol w:w="1237"/>
        <w:gridCol w:w="656"/>
      </w:tblGrid>
      <w:tr w:rsidR="00C73EAB" w14:paraId="72D9E404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76D6CCF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BF3F85A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298B3C2F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5D90A659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114A84EB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73EAB" w14:paraId="1B31C65D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2C0D5395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164C44C9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06F79BB4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641D0335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4810F8A5" w14:textId="1ECF76A7" w:rsidR="00C73EAB" w:rsidRDefault="00C221D0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685" w:type="dxa"/>
          </w:tcPr>
          <w:p w14:paraId="4E1FBD77" w14:textId="003237A1" w:rsidR="00C73EAB" w:rsidRDefault="00C221D0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32B44ACF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49A6B31A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73EAB" w14:paraId="6663F635" w14:textId="77777777" w:rsidTr="00082B2C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5F93900F" w14:textId="77777777" w:rsidR="00C73EAB" w:rsidRDefault="00C73EAB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B0A8B15" w14:textId="77777777" w:rsidR="00C73EAB" w:rsidRDefault="00C73EAB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86733B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26FF66AB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2F12657F" w14:textId="03131DEA" w:rsidR="00C73EAB" w:rsidRPr="004622D2" w:rsidRDefault="00C221D0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FCC7587" w14:textId="77777777" w:rsidR="00C73EAB" w:rsidRPr="004622D2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11C5A552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%</w:t>
            </w:r>
          </w:p>
        </w:tc>
      </w:tr>
    </w:tbl>
    <w:p w14:paraId="23E92AAB" w14:textId="77777777" w:rsidR="00C73EAB" w:rsidRPr="0099756F" w:rsidRDefault="00C73EAB" w:rsidP="00C73EAB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2162022B" w14:textId="77777777" w:rsidR="00C73EAB" w:rsidRPr="00667371" w:rsidRDefault="00C73EAB" w:rsidP="00AB6795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8"/>
        <w:gridCol w:w="1165"/>
        <w:gridCol w:w="712"/>
        <w:gridCol w:w="1840"/>
        <w:gridCol w:w="753"/>
        <w:gridCol w:w="2637"/>
        <w:gridCol w:w="1237"/>
        <w:gridCol w:w="656"/>
      </w:tblGrid>
      <w:tr w:rsidR="00C73EAB" w14:paraId="516E5DA6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7F9EAB6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9AE1FB5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0803498F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0129AE85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3718E74E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73EAB" w14:paraId="0A3BCD71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120B8518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5EFDB0C0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45729715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581AD898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18F42280" w14:textId="57B9FA8F" w:rsidR="00C73EAB" w:rsidRDefault="00AB6795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685" w:type="dxa"/>
          </w:tcPr>
          <w:p w14:paraId="68DC55D3" w14:textId="141FBC36" w:rsidR="00C73EAB" w:rsidRDefault="00AB6795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67D56ADF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0171EA72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73EAB" w14:paraId="02B1E657" w14:textId="77777777" w:rsidTr="00082B2C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33451A1B" w14:textId="77777777" w:rsidR="00C73EAB" w:rsidRDefault="00C73EAB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D0749AC" w14:textId="77777777" w:rsidR="00C73EAB" w:rsidRDefault="00C73EAB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A23519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38DBC7A4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286A3F6" w14:textId="61FFB557" w:rsidR="00C73EAB" w:rsidRPr="004622D2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</w:t>
            </w:r>
            <w:r w:rsidR="00AB679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24CF5D9" w14:textId="77777777" w:rsidR="00C73EAB" w:rsidRPr="004622D2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3D806BBC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%</w:t>
            </w:r>
          </w:p>
        </w:tc>
      </w:tr>
    </w:tbl>
    <w:p w14:paraId="7DDE3F50" w14:textId="77777777" w:rsidR="00C73EAB" w:rsidRPr="0099756F" w:rsidRDefault="00C73EAB" w:rsidP="00C73EAB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70F4A048" w14:textId="2C04BDE0" w:rsidR="00CF7A10" w:rsidRPr="0099756F" w:rsidRDefault="00CF7A10" w:rsidP="0099756F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1FEFB473" w14:textId="77777777" w:rsidR="0007798D" w:rsidRPr="00667371" w:rsidRDefault="0007798D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8"/>
        <w:gridCol w:w="1159"/>
        <w:gridCol w:w="701"/>
        <w:gridCol w:w="1802"/>
        <w:gridCol w:w="734"/>
        <w:gridCol w:w="2603"/>
        <w:gridCol w:w="1235"/>
        <w:gridCol w:w="776"/>
      </w:tblGrid>
      <w:tr w:rsidR="0007798D" w14:paraId="2C35FD61" w14:textId="77777777" w:rsidTr="00A96F56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9EA6F20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1B6062D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7F17C73B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4E432F4C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027A6309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A96F56" w14:paraId="604475D0" w14:textId="77777777" w:rsidTr="00A96F56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2E46330E" w14:textId="7E2DCA80" w:rsidR="0007798D" w:rsidRDefault="0018658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56216F22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5BB15D64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3E58B0B3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6B7FA807" w14:textId="70045723" w:rsidR="0007798D" w:rsidRDefault="0018658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1B5E0F0E" w14:textId="6AE303C5" w:rsidR="0007798D" w:rsidRDefault="0018658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02743EF7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40A04A05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96F56" w14:paraId="34F97B9D" w14:textId="77777777" w:rsidTr="00A96F56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3D688ECB" w14:textId="77777777" w:rsidR="0007798D" w:rsidRDefault="0007798D" w:rsidP="00A96F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3AE09A" w14:textId="77777777" w:rsidR="0007798D" w:rsidRDefault="0007798D" w:rsidP="00A96F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C77280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3E806A66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F7E92FC" w14:textId="13D55568" w:rsidR="0007798D" w:rsidRPr="004622D2" w:rsidRDefault="00A96F56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5D9B5C6" w14:textId="77777777" w:rsidR="0007798D" w:rsidRPr="004622D2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5C1F39CE" w14:textId="57D33C01" w:rsidR="0007798D" w:rsidRDefault="0018658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="0007798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22CE142E" w14:textId="77777777" w:rsidR="0007798D" w:rsidRPr="00667371" w:rsidRDefault="0007798D" w:rsidP="0007798D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56E8F057" w14:textId="77777777" w:rsidR="0007798D" w:rsidRPr="00667371" w:rsidRDefault="0007798D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6"/>
        <w:gridCol w:w="1163"/>
        <w:gridCol w:w="709"/>
        <w:gridCol w:w="1832"/>
        <w:gridCol w:w="749"/>
        <w:gridCol w:w="2656"/>
        <w:gridCol w:w="1237"/>
        <w:gridCol w:w="656"/>
      </w:tblGrid>
      <w:tr w:rsidR="0007798D" w14:paraId="5535727B" w14:textId="77777777" w:rsidTr="00A96F56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1592C52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5062327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277F4F15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5A09B025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40B75B46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07798D" w14:paraId="48946DDC" w14:textId="77777777" w:rsidTr="00A96F56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7E75C1A8" w14:textId="137B5D07" w:rsidR="0007798D" w:rsidRDefault="0018658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0693363B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589433FF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489BB12D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17E8E8A3" w14:textId="31703A69" w:rsidR="0007798D" w:rsidRDefault="0018658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5D316E29" w14:textId="0B476842" w:rsidR="0007798D" w:rsidRDefault="005A3139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4C5BF688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7F0D9EDD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7798D" w14:paraId="5AF4200E" w14:textId="77777777" w:rsidTr="00A96F56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01476838" w14:textId="77777777" w:rsidR="0007798D" w:rsidRDefault="0007798D" w:rsidP="00A96F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B75D0E9" w14:textId="77777777" w:rsidR="0007798D" w:rsidRDefault="0007798D" w:rsidP="00A96F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1DC46B2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5A910E04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09D38E77" w14:textId="11C144CC" w:rsidR="0007798D" w:rsidRPr="004622D2" w:rsidRDefault="005A3139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Not Used</w:t>
            </w:r>
            <w:r w:rsidR="00A96F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40D2AFF" w14:textId="77777777" w:rsidR="0007798D" w:rsidRPr="004622D2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58374237" w14:textId="449AED64" w:rsidR="0007798D" w:rsidRDefault="005A3139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  <w:r w:rsidR="0007798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790854A4" w14:textId="456108F3" w:rsidR="0007798D" w:rsidRDefault="0007798D" w:rsidP="0007798D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36A12C44" w14:textId="3B950D06" w:rsidR="00BF5430" w:rsidRDefault="00BF5430" w:rsidP="0007798D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60218083" w14:textId="682ABAA2" w:rsidR="00BF5430" w:rsidRDefault="00BF5430" w:rsidP="0007798D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4A46D1DC" w14:textId="5E03BCA9" w:rsidR="00BF5430" w:rsidRDefault="00BF5430" w:rsidP="0007798D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506999C0" w14:textId="77777777" w:rsidR="00BF5430" w:rsidRPr="00667371" w:rsidRDefault="00BF5430" w:rsidP="0007798D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4FA40319" w14:textId="77777777" w:rsidR="0007798D" w:rsidRPr="00667371" w:rsidRDefault="0007798D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8"/>
        <w:gridCol w:w="1165"/>
        <w:gridCol w:w="712"/>
        <w:gridCol w:w="1840"/>
        <w:gridCol w:w="753"/>
        <w:gridCol w:w="2637"/>
        <w:gridCol w:w="1237"/>
        <w:gridCol w:w="656"/>
      </w:tblGrid>
      <w:tr w:rsidR="0007798D" w14:paraId="171AF30E" w14:textId="77777777" w:rsidTr="00A96F56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217C918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58A96F4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70CDE46E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25C14F57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040D8E5B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07798D" w14:paraId="7C70EBD6" w14:textId="77777777" w:rsidTr="00A96F56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7FEB2A30" w14:textId="36A5414A" w:rsidR="0007798D" w:rsidRDefault="00A96F56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7BBE65ED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525923EA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40C3BAB9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2FDF2892" w14:textId="4A951D8F" w:rsidR="0007798D" w:rsidRDefault="00A96F56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1F2428F5" w14:textId="0071EB91" w:rsidR="0007798D" w:rsidRDefault="00A96F56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4943F028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4E610E5D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07798D" w14:paraId="0A917941" w14:textId="77777777" w:rsidTr="00A96F56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131459B8" w14:textId="77777777" w:rsidR="0007798D" w:rsidRDefault="0007798D" w:rsidP="00A96F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C2ADC1" w14:textId="77777777" w:rsidR="0007798D" w:rsidRDefault="0007798D" w:rsidP="00A96F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908AA5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0D23CB5D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313D6615" w14:textId="4A08B43E" w:rsidR="0007798D" w:rsidRPr="004622D2" w:rsidRDefault="00A96F56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B820F6B" w14:textId="77777777" w:rsidR="0007798D" w:rsidRPr="004622D2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679642E7" w14:textId="48BCD170" w:rsidR="0007798D" w:rsidRDefault="00A96F56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</w:t>
            </w:r>
            <w:r w:rsidR="0007798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50084D71" w14:textId="3A4F0CB9" w:rsidR="0007798D" w:rsidRDefault="0007798D" w:rsidP="0007798D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05A7EBAE" w14:textId="715F93F9" w:rsidR="00A96F56" w:rsidRDefault="00A96F56" w:rsidP="0007798D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7ABCAD21" w14:textId="77777777" w:rsidR="00A96F56" w:rsidRPr="00667371" w:rsidRDefault="00A96F56" w:rsidP="0007798D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698FBCDE" w14:textId="77777777" w:rsidR="0007798D" w:rsidRPr="00667371" w:rsidRDefault="0007798D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8"/>
        <w:gridCol w:w="1165"/>
        <w:gridCol w:w="713"/>
        <w:gridCol w:w="1843"/>
        <w:gridCol w:w="754"/>
        <w:gridCol w:w="2632"/>
        <w:gridCol w:w="1237"/>
        <w:gridCol w:w="656"/>
      </w:tblGrid>
      <w:tr w:rsidR="0007798D" w14:paraId="7D6BED3C" w14:textId="77777777" w:rsidTr="00A96F56">
        <w:trPr>
          <w:jc w:val="center"/>
        </w:trPr>
        <w:tc>
          <w:tcPr>
            <w:tcW w:w="118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A4D822A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87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A876638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597" w:type="dxa"/>
            <w:gridSpan w:val="2"/>
            <w:shd w:val="clear" w:color="auto" w:fill="A6A6A6" w:themeFill="background1" w:themeFillShade="A6"/>
          </w:tcPr>
          <w:p w14:paraId="57692778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32" w:type="dxa"/>
            <w:shd w:val="clear" w:color="auto" w:fill="A6A6A6" w:themeFill="background1" w:themeFillShade="A6"/>
          </w:tcPr>
          <w:p w14:paraId="781BF81D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893" w:type="dxa"/>
            <w:gridSpan w:val="2"/>
            <w:shd w:val="clear" w:color="auto" w:fill="A6A6A6" w:themeFill="background1" w:themeFillShade="A6"/>
          </w:tcPr>
          <w:p w14:paraId="640A6259" w14:textId="77777777" w:rsidR="0007798D" w:rsidRPr="00BB6C88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A96F56" w14:paraId="2C9F5480" w14:textId="77777777" w:rsidTr="00A96F56">
        <w:trPr>
          <w:jc w:val="center"/>
        </w:trPr>
        <w:tc>
          <w:tcPr>
            <w:tcW w:w="1188" w:type="dxa"/>
            <w:tcBorders>
              <w:bottom w:val="single" w:sz="4" w:space="0" w:color="auto"/>
            </w:tcBorders>
          </w:tcPr>
          <w:p w14:paraId="30790F22" w14:textId="1DEB49F2" w:rsidR="0007798D" w:rsidRDefault="00A96F56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65" w:type="dxa"/>
            <w:tcBorders>
              <w:bottom w:val="single" w:sz="4" w:space="0" w:color="auto"/>
            </w:tcBorders>
          </w:tcPr>
          <w:p w14:paraId="2F465A67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13" w:type="dxa"/>
            <w:tcBorders>
              <w:bottom w:val="single" w:sz="4" w:space="0" w:color="auto"/>
            </w:tcBorders>
          </w:tcPr>
          <w:p w14:paraId="3906ED19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43" w:type="dxa"/>
          </w:tcPr>
          <w:p w14:paraId="59C29D17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54" w:type="dxa"/>
          </w:tcPr>
          <w:p w14:paraId="1A11605D" w14:textId="6733A35E" w:rsidR="0007798D" w:rsidRDefault="00A96F56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32" w:type="dxa"/>
          </w:tcPr>
          <w:p w14:paraId="27AA7D91" w14:textId="44844180" w:rsidR="0007798D" w:rsidRDefault="00A96F56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14:paraId="529FFCD7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656" w:type="dxa"/>
            <w:tcBorders>
              <w:bottom w:val="single" w:sz="4" w:space="0" w:color="auto"/>
            </w:tcBorders>
          </w:tcPr>
          <w:p w14:paraId="5EB3A3CA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96F56" w14:paraId="3044F6BC" w14:textId="77777777" w:rsidTr="00A96F56">
        <w:trPr>
          <w:trHeight w:val="288"/>
          <w:jc w:val="center"/>
        </w:trPr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77797D5A" w14:textId="77777777" w:rsidR="0007798D" w:rsidRDefault="0007798D" w:rsidP="00A96F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CAD125" w14:textId="77777777" w:rsidR="0007798D" w:rsidRDefault="0007798D" w:rsidP="00A96F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C63E34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4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4D4D087D" w14:textId="77777777" w:rsidR="0007798D" w:rsidRDefault="0007798D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2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F4B74B6" w14:textId="6F60AE03" w:rsidR="0007798D" w:rsidRPr="004622D2" w:rsidRDefault="00A96F56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Not Used /Unnormalized Data</w:t>
            </w:r>
          </w:p>
        </w:tc>
        <w:tc>
          <w:tcPr>
            <w:tcW w:w="1237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2CC920AB" w14:textId="77777777" w:rsidR="0007798D" w:rsidRPr="004622D2" w:rsidRDefault="0007798D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6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3AF6FC97" w14:textId="655513B5" w:rsidR="0007798D" w:rsidRDefault="00A96F56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07798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22DD4C4A" w14:textId="77777777" w:rsidR="00350C10" w:rsidRPr="002A0DF4" w:rsidRDefault="00350C10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3"/>
        <w:gridCol w:w="1156"/>
        <w:gridCol w:w="695"/>
        <w:gridCol w:w="1783"/>
        <w:gridCol w:w="725"/>
        <w:gridCol w:w="2586"/>
        <w:gridCol w:w="1234"/>
        <w:gridCol w:w="836"/>
      </w:tblGrid>
      <w:tr w:rsidR="00350C10" w14:paraId="61180ED7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EC46F5A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0F09992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594079FD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1994B3CE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78C2B7F4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350C10" w14:paraId="04C3DB6D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72FE2A0A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1B9FBCF8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5A2128F8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452D98BF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0149AB63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024099D5" w14:textId="2B84124D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035A41F2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38A09D6B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50C10" w14:paraId="2AF5A6B9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68C59EE4" w14:textId="77777777" w:rsidR="00350C10" w:rsidRDefault="00350C10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06D76CF" w14:textId="77777777" w:rsidR="00350C10" w:rsidRDefault="00350C10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2739ED9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28A18E6D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8E1B549" w14:textId="77777777" w:rsidR="00350C10" w:rsidRPr="004622D2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5F4A039" w14:textId="77777777" w:rsidR="00350C10" w:rsidRPr="004622D2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74B3A609" w14:textId="0B02F7BF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.6%</w:t>
            </w:r>
          </w:p>
        </w:tc>
      </w:tr>
    </w:tbl>
    <w:p w14:paraId="2D09E000" w14:textId="77777777" w:rsidR="00350C10" w:rsidRPr="00667371" w:rsidRDefault="00350C10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6"/>
        <w:gridCol w:w="1163"/>
        <w:gridCol w:w="709"/>
        <w:gridCol w:w="1832"/>
        <w:gridCol w:w="749"/>
        <w:gridCol w:w="2656"/>
        <w:gridCol w:w="1237"/>
        <w:gridCol w:w="656"/>
      </w:tblGrid>
      <w:tr w:rsidR="00350C10" w14:paraId="5C099075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EE31CD7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9D650D4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4DE79E12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49A7F633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4B9CDE50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350C10" w14:paraId="405771DC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75F7B9D5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3BA11EB5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2F23E92F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0FB58B57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42AF4539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58FF7386" w14:textId="55AEDADC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5AFFB106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1E3708C0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50C10" w14:paraId="5B276400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75B7E307" w14:textId="77777777" w:rsidR="00350C10" w:rsidRDefault="00350C10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A8D8924" w14:textId="77777777" w:rsidR="00350C10" w:rsidRDefault="00350C10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D2FED3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4386A8D6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2007FED3" w14:textId="77777777" w:rsidR="00350C10" w:rsidRPr="004622D2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Not Used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DC79966" w14:textId="77777777" w:rsidR="00350C10" w:rsidRPr="004622D2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1D54D977" w14:textId="11CE2872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%</w:t>
            </w:r>
          </w:p>
        </w:tc>
      </w:tr>
    </w:tbl>
    <w:p w14:paraId="11342F91" w14:textId="77777777" w:rsidR="00350C10" w:rsidRPr="00667371" w:rsidRDefault="00350C10" w:rsidP="00350C10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1A117FCE" w14:textId="77777777" w:rsidR="00350C10" w:rsidRPr="00667371" w:rsidRDefault="00350C10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8"/>
        <w:gridCol w:w="1159"/>
        <w:gridCol w:w="701"/>
        <w:gridCol w:w="1802"/>
        <w:gridCol w:w="734"/>
        <w:gridCol w:w="2603"/>
        <w:gridCol w:w="1235"/>
        <w:gridCol w:w="776"/>
      </w:tblGrid>
      <w:tr w:rsidR="00350C10" w14:paraId="7645D245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C60C92B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8124D77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113295B7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5CA64BE5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72BA75CB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350C10" w14:paraId="703C608F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6FA0A610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010F9D8A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4F1B75FF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6B8AA0AF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40435834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729B9BD4" w14:textId="1CFEA094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56B60528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1FF0B42A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50C10" w14:paraId="473E34AD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57513BB8" w14:textId="77777777" w:rsidR="00350C10" w:rsidRDefault="00350C10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26CDFBA" w14:textId="77777777" w:rsidR="00350C10" w:rsidRDefault="00350C10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5CFD344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10E89260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54428F8" w14:textId="77777777" w:rsidR="00350C10" w:rsidRPr="004622D2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2E47F7E" w14:textId="77777777" w:rsidR="00350C10" w:rsidRPr="004622D2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72FBF6F6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3877ADAF" w14:textId="6BBDC2EC" w:rsidR="00350C10" w:rsidRDefault="00350C10" w:rsidP="00350C10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69EBCA26" w14:textId="29BA9243" w:rsidR="00EE0E8C" w:rsidRDefault="00EE0E8C" w:rsidP="00350C10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7589E423" w14:textId="4AEF16E6" w:rsidR="00EE0E8C" w:rsidRDefault="00EE0E8C" w:rsidP="00350C10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514E5ADB" w14:textId="624B8B5B" w:rsidR="00EE0E8C" w:rsidRDefault="00EE0E8C" w:rsidP="00350C10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072DFD1A" w14:textId="1D0C0212" w:rsidR="00EE0E8C" w:rsidRDefault="00EE0E8C" w:rsidP="00350C10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70B83E82" w14:textId="77777777" w:rsidR="00EE0E8C" w:rsidRPr="00667371" w:rsidRDefault="00EE0E8C" w:rsidP="00350C10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624EEE6F" w14:textId="77777777" w:rsidR="00350C10" w:rsidRPr="00667371" w:rsidRDefault="00350C10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6"/>
        <w:gridCol w:w="1163"/>
        <w:gridCol w:w="709"/>
        <w:gridCol w:w="1832"/>
        <w:gridCol w:w="749"/>
        <w:gridCol w:w="2656"/>
        <w:gridCol w:w="1237"/>
        <w:gridCol w:w="656"/>
      </w:tblGrid>
      <w:tr w:rsidR="00350C10" w14:paraId="2BE082C5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91E0CB1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0D99926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16D51F26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0918AE34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12DFB99D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350C10" w14:paraId="3CDA18BA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5F058506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71CD1FA1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65434545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60C5438D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0ABD701D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2082ADA0" w14:textId="545C414E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504BA997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01B5F73A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50C10" w14:paraId="1A5F7B4A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15F37B4E" w14:textId="77777777" w:rsidR="00350C10" w:rsidRDefault="00350C10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CE20C0" w14:textId="77777777" w:rsidR="00350C10" w:rsidRDefault="00350C10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6CB2F2E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4BDDD1D9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7C85F61" w14:textId="77777777" w:rsidR="00350C10" w:rsidRPr="004622D2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Not Used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CFFD524" w14:textId="77777777" w:rsidR="00350C10" w:rsidRPr="004622D2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7DA0BC29" w14:textId="581BAE69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%</w:t>
            </w:r>
          </w:p>
        </w:tc>
      </w:tr>
    </w:tbl>
    <w:p w14:paraId="5C098C3D" w14:textId="77777777" w:rsidR="00350C10" w:rsidRPr="00667371" w:rsidRDefault="00350C10" w:rsidP="00350C10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7555EF80" w14:textId="77777777" w:rsidR="00350C10" w:rsidRPr="00667371" w:rsidRDefault="00350C10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3"/>
        <w:gridCol w:w="1156"/>
        <w:gridCol w:w="695"/>
        <w:gridCol w:w="1783"/>
        <w:gridCol w:w="725"/>
        <w:gridCol w:w="2586"/>
        <w:gridCol w:w="1234"/>
        <w:gridCol w:w="836"/>
      </w:tblGrid>
      <w:tr w:rsidR="00350C10" w14:paraId="2A85E626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CD1FE8D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F1F6D92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13BB47BE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12BC055D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5226833F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350C10" w14:paraId="1BACFC6B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6DDB069C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06998177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4A087032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40C51052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630FF1AE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75B77C85" w14:textId="144D9119" w:rsidR="00350C10" w:rsidRDefault="009C43D9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1B30F221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3FC5A08C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50C10" w14:paraId="50E3262D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565C5B61" w14:textId="77777777" w:rsidR="00350C10" w:rsidRDefault="00350C10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02A6F28" w14:textId="77777777" w:rsidR="00350C10" w:rsidRDefault="00350C10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F71FFB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3192C0D8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5FCDE15" w14:textId="77777777" w:rsidR="00350C10" w:rsidRPr="004622D2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30E0ADA3" w14:textId="77777777" w:rsidR="00350C10" w:rsidRPr="004622D2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3672102C" w14:textId="1CE4B661" w:rsidR="00350C10" w:rsidRDefault="009C43D9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.</w:t>
            </w:r>
            <w:r w:rsidR="00350C10">
              <w:rPr>
                <w:rFonts w:ascii="Times New Roman" w:hAnsi="Times New Roman" w:cs="Times New Roman"/>
                <w:sz w:val="24"/>
                <w:szCs w:val="24"/>
              </w:rPr>
              <w:t>6%</w:t>
            </w:r>
          </w:p>
        </w:tc>
      </w:tr>
    </w:tbl>
    <w:p w14:paraId="59F3C1E6" w14:textId="77777777" w:rsidR="00350C10" w:rsidRPr="00EE0E8C" w:rsidRDefault="00350C10" w:rsidP="00EE0E8C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776281CC" w14:textId="77777777" w:rsidR="00350C10" w:rsidRPr="00667371" w:rsidRDefault="00350C10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8"/>
        <w:gridCol w:w="1165"/>
        <w:gridCol w:w="713"/>
        <w:gridCol w:w="1843"/>
        <w:gridCol w:w="754"/>
        <w:gridCol w:w="2632"/>
        <w:gridCol w:w="1237"/>
        <w:gridCol w:w="656"/>
      </w:tblGrid>
      <w:tr w:rsidR="00350C10" w14:paraId="313A1F7C" w14:textId="77777777" w:rsidTr="004F419A">
        <w:trPr>
          <w:jc w:val="center"/>
        </w:trPr>
        <w:tc>
          <w:tcPr>
            <w:tcW w:w="118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91A68DF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87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535ECEF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597" w:type="dxa"/>
            <w:gridSpan w:val="2"/>
            <w:shd w:val="clear" w:color="auto" w:fill="A6A6A6" w:themeFill="background1" w:themeFillShade="A6"/>
          </w:tcPr>
          <w:p w14:paraId="20CF4FF6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32" w:type="dxa"/>
            <w:shd w:val="clear" w:color="auto" w:fill="A6A6A6" w:themeFill="background1" w:themeFillShade="A6"/>
          </w:tcPr>
          <w:p w14:paraId="4C3B609D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893" w:type="dxa"/>
            <w:gridSpan w:val="2"/>
            <w:shd w:val="clear" w:color="auto" w:fill="A6A6A6" w:themeFill="background1" w:themeFillShade="A6"/>
          </w:tcPr>
          <w:p w14:paraId="1CF6557B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350C10" w14:paraId="40890A92" w14:textId="77777777" w:rsidTr="004F419A">
        <w:trPr>
          <w:jc w:val="center"/>
        </w:trPr>
        <w:tc>
          <w:tcPr>
            <w:tcW w:w="1188" w:type="dxa"/>
            <w:tcBorders>
              <w:bottom w:val="single" w:sz="4" w:space="0" w:color="auto"/>
            </w:tcBorders>
          </w:tcPr>
          <w:p w14:paraId="1DD69CAF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65" w:type="dxa"/>
            <w:tcBorders>
              <w:bottom w:val="single" w:sz="4" w:space="0" w:color="auto"/>
            </w:tcBorders>
          </w:tcPr>
          <w:p w14:paraId="4D45A7BC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13" w:type="dxa"/>
            <w:tcBorders>
              <w:bottom w:val="single" w:sz="4" w:space="0" w:color="auto"/>
            </w:tcBorders>
          </w:tcPr>
          <w:p w14:paraId="0440C00D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43" w:type="dxa"/>
          </w:tcPr>
          <w:p w14:paraId="431463A7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54" w:type="dxa"/>
          </w:tcPr>
          <w:p w14:paraId="003FC89A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32" w:type="dxa"/>
          </w:tcPr>
          <w:p w14:paraId="29FF61A3" w14:textId="7718C751" w:rsidR="00350C10" w:rsidRDefault="009C43D9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14:paraId="45516BB4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656" w:type="dxa"/>
            <w:tcBorders>
              <w:bottom w:val="single" w:sz="4" w:space="0" w:color="auto"/>
            </w:tcBorders>
          </w:tcPr>
          <w:p w14:paraId="5F9DB72C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50C10" w14:paraId="3D08D21A" w14:textId="77777777" w:rsidTr="004F419A">
        <w:trPr>
          <w:trHeight w:val="288"/>
          <w:jc w:val="center"/>
        </w:trPr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646758FB" w14:textId="77777777" w:rsidR="00350C10" w:rsidRDefault="00350C10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BCD7C22" w14:textId="77777777" w:rsidR="00350C10" w:rsidRDefault="00350C10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201438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4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7AB48986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2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B0CCA12" w14:textId="77777777" w:rsidR="00350C10" w:rsidRPr="004622D2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Not Used /Unnormalized Data</w:t>
            </w:r>
          </w:p>
        </w:tc>
        <w:tc>
          <w:tcPr>
            <w:tcW w:w="1237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34B10010" w14:textId="77777777" w:rsidR="00350C10" w:rsidRPr="004622D2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6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055C3278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%</w:t>
            </w:r>
          </w:p>
        </w:tc>
      </w:tr>
    </w:tbl>
    <w:p w14:paraId="47C5044E" w14:textId="77777777" w:rsidR="009F778B" w:rsidRPr="0007798D" w:rsidRDefault="009F778B" w:rsidP="009F778B"/>
    <w:p w14:paraId="6C430DAF" w14:textId="77777777" w:rsidR="009F778B" w:rsidRPr="002A0DF4" w:rsidRDefault="009F778B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3"/>
        <w:gridCol w:w="1156"/>
        <w:gridCol w:w="695"/>
        <w:gridCol w:w="1783"/>
        <w:gridCol w:w="725"/>
        <w:gridCol w:w="2586"/>
        <w:gridCol w:w="1234"/>
        <w:gridCol w:w="836"/>
      </w:tblGrid>
      <w:tr w:rsidR="009F778B" w14:paraId="22ABA1FC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370DB3F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B97F6A5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0FDE1453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55BE7BB5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079CBA81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9F778B" w14:paraId="0B1CD1A7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2D720016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097A2709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2E382BFC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3BFC205D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52726401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09735A80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296395B3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6C72CC84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F778B" w14:paraId="0B6BA6B4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6BA3A425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DD0D48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538E72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468C9F07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BBDB3CD" w14:textId="77777777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7A7744C" w14:textId="77777777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4E25639F" w14:textId="31A26C50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.8%</w:t>
            </w:r>
          </w:p>
        </w:tc>
      </w:tr>
    </w:tbl>
    <w:p w14:paraId="3BE6F5FF" w14:textId="77777777" w:rsidR="009F778B" w:rsidRPr="00667371" w:rsidRDefault="009F778B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68"/>
        <w:gridCol w:w="1153"/>
        <w:gridCol w:w="690"/>
        <w:gridCol w:w="1766"/>
        <w:gridCol w:w="717"/>
        <w:gridCol w:w="2625"/>
        <w:gridCol w:w="1233"/>
        <w:gridCol w:w="836"/>
      </w:tblGrid>
      <w:tr w:rsidR="009F778B" w14:paraId="2E471DE3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67810BA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7268849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4C4734C1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62BFC0F4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715A3F9B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9F778B" w14:paraId="3BB30454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79525B9D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6791812E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5415B852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604D103B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07749D99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1FCEBB38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58F11581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33D2DE9D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F778B" w14:paraId="4EF8922C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5DB9D571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3E4277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888B715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4FE47107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09D0EF90" w14:textId="77777777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Not Used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2F832EDF" w14:textId="77777777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56A9E665" w14:textId="490E968A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.2%</w:t>
            </w:r>
          </w:p>
        </w:tc>
      </w:tr>
    </w:tbl>
    <w:p w14:paraId="310C87E3" w14:textId="2F8366F6" w:rsidR="009F778B" w:rsidRDefault="009F778B" w:rsidP="009F778B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5F11C02F" w14:textId="14A6740F" w:rsidR="00EE0E8C" w:rsidRDefault="00EE0E8C" w:rsidP="009F778B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50BF1E0B" w14:textId="7B6DCE8B" w:rsidR="00EE0E8C" w:rsidRDefault="00EE0E8C" w:rsidP="009F778B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3E99B63D" w14:textId="17C2257E" w:rsidR="00EE0E8C" w:rsidRDefault="00EE0E8C" w:rsidP="009F778B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0E251C6E" w14:textId="0CFE06AB" w:rsidR="00EE0E8C" w:rsidRDefault="00EE0E8C" w:rsidP="009F778B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08528426" w14:textId="77777777" w:rsidR="00EE0E8C" w:rsidRPr="00667371" w:rsidRDefault="00EE0E8C" w:rsidP="009F778B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48C5EA81" w14:textId="77777777" w:rsidR="009F778B" w:rsidRPr="00667371" w:rsidRDefault="009F778B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8"/>
        <w:gridCol w:w="1165"/>
        <w:gridCol w:w="712"/>
        <w:gridCol w:w="1840"/>
        <w:gridCol w:w="753"/>
        <w:gridCol w:w="2637"/>
        <w:gridCol w:w="1237"/>
        <w:gridCol w:w="656"/>
      </w:tblGrid>
      <w:tr w:rsidR="009F778B" w14:paraId="26D4838A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BC224F0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20FEF5F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085EBD72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35967F27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6998D29B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9F778B" w14:paraId="3F486E76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41C708F1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0BAEEE27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50F31786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18DA42DA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08437081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1E3FA708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0AF7B128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5B53F770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F778B" w14:paraId="2BB5ACEA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58C2787C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952229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F4C550F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5E681C4E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B12BFEA" w14:textId="77777777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9595D34" w14:textId="77777777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745994FD" w14:textId="1461CEAB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%</w:t>
            </w:r>
          </w:p>
        </w:tc>
      </w:tr>
    </w:tbl>
    <w:p w14:paraId="73B76259" w14:textId="77777777" w:rsidR="009F778B" w:rsidRPr="00667371" w:rsidRDefault="009F778B" w:rsidP="009F778B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5D44EC43" w14:textId="77777777" w:rsidR="009F778B" w:rsidRPr="00667371" w:rsidRDefault="009F778B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68"/>
        <w:gridCol w:w="1153"/>
        <w:gridCol w:w="690"/>
        <w:gridCol w:w="1766"/>
        <w:gridCol w:w="717"/>
        <w:gridCol w:w="2625"/>
        <w:gridCol w:w="1233"/>
        <w:gridCol w:w="836"/>
      </w:tblGrid>
      <w:tr w:rsidR="009F778B" w14:paraId="175892A3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828B0F7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C19B96B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51EAEE80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3CCC79EB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0B6E08E9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9F778B" w14:paraId="49F19D35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3BFE2F56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216AD1F5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1A056412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5BDCC5A1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3F968914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0D15AB12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13508D1C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14422E29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F778B" w14:paraId="16F63225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5528CA93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F05ED1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72439A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32985652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934466F" w14:textId="77777777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Not Used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057EBE1C" w14:textId="77777777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6A4FEAF9" w14:textId="753A7269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.2%</w:t>
            </w:r>
          </w:p>
        </w:tc>
      </w:tr>
    </w:tbl>
    <w:p w14:paraId="3969908D" w14:textId="0D93191A" w:rsidR="009F778B" w:rsidRPr="00EE0E8C" w:rsidRDefault="009F778B" w:rsidP="00EE0E8C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3DF9B405" w14:textId="77777777" w:rsidR="009F778B" w:rsidRPr="00667371" w:rsidRDefault="009F778B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6"/>
        <w:gridCol w:w="1163"/>
        <w:gridCol w:w="709"/>
        <w:gridCol w:w="1832"/>
        <w:gridCol w:w="749"/>
        <w:gridCol w:w="2656"/>
        <w:gridCol w:w="1237"/>
        <w:gridCol w:w="656"/>
      </w:tblGrid>
      <w:tr w:rsidR="009F778B" w14:paraId="635D075B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F7BE8FA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FA58B66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4CE193F5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04F5F7EC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6B34CB02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9F778B" w14:paraId="5D58C6C2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02F0232D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51822527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08D81EAB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661D33E6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095CFE16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4F8C4B50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5432142D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203CF391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F778B" w14:paraId="7ACCD633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31CDEC73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F4C7CD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A1DD04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7CA89840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AE5B91F" w14:textId="29DACB6A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Not Used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09FBCD6E" w14:textId="77777777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1C04AF7C" w14:textId="04BE6DCA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%</w:t>
            </w:r>
          </w:p>
        </w:tc>
      </w:tr>
    </w:tbl>
    <w:p w14:paraId="14F8D6B2" w14:textId="7D1ACF97" w:rsidR="009F778B" w:rsidRPr="009F778B" w:rsidRDefault="009F778B" w:rsidP="009F778B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29511FCA" w14:textId="77777777" w:rsidR="009F778B" w:rsidRPr="00667371" w:rsidRDefault="009F778B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7"/>
        <w:gridCol w:w="1159"/>
        <w:gridCol w:w="702"/>
        <w:gridCol w:w="1805"/>
        <w:gridCol w:w="736"/>
        <w:gridCol w:w="2598"/>
        <w:gridCol w:w="1235"/>
        <w:gridCol w:w="776"/>
      </w:tblGrid>
      <w:tr w:rsidR="009F778B" w14:paraId="09B8BD2A" w14:textId="77777777" w:rsidTr="004F419A">
        <w:trPr>
          <w:jc w:val="center"/>
        </w:trPr>
        <w:tc>
          <w:tcPr>
            <w:tcW w:w="118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83D59E8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87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4AEE4BC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597" w:type="dxa"/>
            <w:gridSpan w:val="2"/>
            <w:shd w:val="clear" w:color="auto" w:fill="A6A6A6" w:themeFill="background1" w:themeFillShade="A6"/>
          </w:tcPr>
          <w:p w14:paraId="5489D6C3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32" w:type="dxa"/>
            <w:shd w:val="clear" w:color="auto" w:fill="A6A6A6" w:themeFill="background1" w:themeFillShade="A6"/>
          </w:tcPr>
          <w:p w14:paraId="4700E835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893" w:type="dxa"/>
            <w:gridSpan w:val="2"/>
            <w:shd w:val="clear" w:color="auto" w:fill="A6A6A6" w:themeFill="background1" w:themeFillShade="A6"/>
          </w:tcPr>
          <w:p w14:paraId="08D90C47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9F778B" w14:paraId="19CB4420" w14:textId="77777777" w:rsidTr="004F419A">
        <w:trPr>
          <w:jc w:val="center"/>
        </w:trPr>
        <w:tc>
          <w:tcPr>
            <w:tcW w:w="1188" w:type="dxa"/>
            <w:tcBorders>
              <w:bottom w:val="single" w:sz="4" w:space="0" w:color="auto"/>
            </w:tcBorders>
          </w:tcPr>
          <w:p w14:paraId="0F3D9EAC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65" w:type="dxa"/>
            <w:tcBorders>
              <w:bottom w:val="single" w:sz="4" w:space="0" w:color="auto"/>
            </w:tcBorders>
          </w:tcPr>
          <w:p w14:paraId="49FCD89E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13" w:type="dxa"/>
            <w:tcBorders>
              <w:bottom w:val="single" w:sz="4" w:space="0" w:color="auto"/>
            </w:tcBorders>
          </w:tcPr>
          <w:p w14:paraId="040EFEB8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43" w:type="dxa"/>
          </w:tcPr>
          <w:p w14:paraId="4E4E79BD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54" w:type="dxa"/>
          </w:tcPr>
          <w:p w14:paraId="33A11789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32" w:type="dxa"/>
          </w:tcPr>
          <w:p w14:paraId="4610AE5F" w14:textId="2581E018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14:paraId="08FE56EB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656" w:type="dxa"/>
            <w:tcBorders>
              <w:bottom w:val="single" w:sz="4" w:space="0" w:color="auto"/>
            </w:tcBorders>
          </w:tcPr>
          <w:p w14:paraId="20593822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F778B" w14:paraId="32220F9F" w14:textId="77777777" w:rsidTr="004F419A">
        <w:trPr>
          <w:trHeight w:val="288"/>
          <w:jc w:val="center"/>
        </w:trPr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260135F3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77F7935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599623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4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57E172D0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2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EFE74F1" w14:textId="4327704D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37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02D94A86" w14:textId="77777777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6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650CABA7" w14:textId="26154094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5FBE0B18" w14:textId="77777777" w:rsidR="009F778B" w:rsidRPr="002A0DF4" w:rsidRDefault="009F778B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68"/>
        <w:gridCol w:w="1153"/>
        <w:gridCol w:w="690"/>
        <w:gridCol w:w="1766"/>
        <w:gridCol w:w="717"/>
        <w:gridCol w:w="2625"/>
        <w:gridCol w:w="1233"/>
        <w:gridCol w:w="836"/>
      </w:tblGrid>
      <w:tr w:rsidR="009F778B" w14:paraId="2B9FEAF5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8BC8ABD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423212C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22BC446B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2B996F86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3858396D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9F778B" w14:paraId="2F55DCE0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3105831C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3B83954D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4203736E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19700F3E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7B056D8D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1A48A4A0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6FE03EE7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08DA0747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F778B" w14:paraId="54D4A860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0C074C0E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EFD5DED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909005A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595F3976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352C499F" w14:textId="34DDAA8E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Not Used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F1125DC" w14:textId="77777777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4FE6659A" w14:textId="4624A715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.2%</w:t>
            </w:r>
          </w:p>
        </w:tc>
      </w:tr>
    </w:tbl>
    <w:p w14:paraId="3BFDBAA2" w14:textId="63C0B781" w:rsidR="009F778B" w:rsidRDefault="009F778B" w:rsidP="009F778B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734CC9B2" w14:textId="7A54D350" w:rsidR="00EE0E8C" w:rsidRDefault="00EE0E8C" w:rsidP="009F778B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233B9462" w14:textId="764A3679" w:rsidR="00EE0E8C" w:rsidRDefault="00EE0E8C" w:rsidP="009F778B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3F8D5E8C" w14:textId="75139BEA" w:rsidR="00EE0E8C" w:rsidRDefault="00EE0E8C" w:rsidP="009F778B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0C515A98" w14:textId="77777777" w:rsidR="00EE0E8C" w:rsidRDefault="00EE0E8C" w:rsidP="009F778B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1D40A1A4" w14:textId="77777777" w:rsidR="00EE0E8C" w:rsidRPr="00667371" w:rsidRDefault="00EE0E8C" w:rsidP="00EE0E8C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8"/>
        <w:gridCol w:w="1165"/>
        <w:gridCol w:w="712"/>
        <w:gridCol w:w="1840"/>
        <w:gridCol w:w="753"/>
        <w:gridCol w:w="2637"/>
        <w:gridCol w:w="1237"/>
        <w:gridCol w:w="656"/>
      </w:tblGrid>
      <w:tr w:rsidR="00EE0E8C" w14:paraId="291976D9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385E193" w14:textId="77777777" w:rsidR="00EE0E8C" w:rsidRPr="00BB6C88" w:rsidRDefault="00EE0E8C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22BABCD" w14:textId="77777777" w:rsidR="00EE0E8C" w:rsidRPr="00BB6C88" w:rsidRDefault="00EE0E8C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706ACAC9" w14:textId="77777777" w:rsidR="00EE0E8C" w:rsidRPr="00BB6C88" w:rsidRDefault="00EE0E8C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4BF26FC3" w14:textId="77777777" w:rsidR="00EE0E8C" w:rsidRPr="00BB6C88" w:rsidRDefault="00EE0E8C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2EB677AA" w14:textId="77777777" w:rsidR="00EE0E8C" w:rsidRPr="00BB6C88" w:rsidRDefault="00EE0E8C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EE0E8C" w14:paraId="296A9AD4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50F11E40" w14:textId="77777777" w:rsidR="00EE0E8C" w:rsidRDefault="00EE0E8C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4D2258A9" w14:textId="77777777" w:rsidR="00EE0E8C" w:rsidRDefault="00EE0E8C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39B03C50" w14:textId="77777777" w:rsidR="00EE0E8C" w:rsidRDefault="00EE0E8C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390698A3" w14:textId="77777777" w:rsidR="00EE0E8C" w:rsidRDefault="00EE0E8C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4D1A7B4F" w14:textId="77777777" w:rsidR="00EE0E8C" w:rsidRDefault="00EE0E8C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0BF9543A" w14:textId="77777777" w:rsidR="00EE0E8C" w:rsidRDefault="00EE0E8C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7720F654" w14:textId="77777777" w:rsidR="00EE0E8C" w:rsidRDefault="00EE0E8C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4696FCBC" w14:textId="77777777" w:rsidR="00EE0E8C" w:rsidRDefault="00EE0E8C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EE0E8C" w14:paraId="3150E1A7" w14:textId="77777777" w:rsidTr="00082B2C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79C28B62" w14:textId="77777777" w:rsidR="00EE0E8C" w:rsidRDefault="00EE0E8C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6A1CAC" w14:textId="77777777" w:rsidR="00EE0E8C" w:rsidRDefault="00EE0E8C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CDAC5E0" w14:textId="77777777" w:rsidR="00EE0E8C" w:rsidRDefault="00EE0E8C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6FE628F2" w14:textId="77777777" w:rsidR="00EE0E8C" w:rsidRDefault="00EE0E8C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BBDAE71" w14:textId="77777777" w:rsidR="00EE0E8C" w:rsidRPr="004622D2" w:rsidRDefault="00EE0E8C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6DA1FDB" w14:textId="77777777" w:rsidR="00EE0E8C" w:rsidRPr="004622D2" w:rsidRDefault="00EE0E8C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590509AC" w14:textId="77777777" w:rsidR="00EE0E8C" w:rsidRDefault="00EE0E8C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%</w:t>
            </w:r>
          </w:p>
        </w:tc>
      </w:tr>
    </w:tbl>
    <w:p w14:paraId="2346D9B2" w14:textId="77777777" w:rsidR="00EE0E8C" w:rsidRPr="00EE0E8C" w:rsidRDefault="00EE0E8C" w:rsidP="00EE0E8C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0FEDA0DC" w14:textId="77777777" w:rsidR="009F778B" w:rsidRPr="00667371" w:rsidRDefault="009F778B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68"/>
        <w:gridCol w:w="1153"/>
        <w:gridCol w:w="690"/>
        <w:gridCol w:w="1766"/>
        <w:gridCol w:w="717"/>
        <w:gridCol w:w="2625"/>
        <w:gridCol w:w="1233"/>
        <w:gridCol w:w="836"/>
      </w:tblGrid>
      <w:tr w:rsidR="009F778B" w14:paraId="4FE3A6C5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A40E0C1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5FB14DF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5C5C70CC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61602E61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41E02B23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99756F" w14:paraId="0833EE76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6B81B139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6978D9DB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5C4A9407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341DB8D8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73490A50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541D82B7" w14:textId="5B744129" w:rsidR="009F778B" w:rsidRDefault="00012AD7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0B2C96CD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48A1F4AA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F778B" w14:paraId="6E8E104F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4B4FCA08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067257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5D60DA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2A595E98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18EA710" w14:textId="15A07176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</w:t>
            </w:r>
            <w:r w:rsidR="00012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Used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8ABF359" w14:textId="77777777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17A34B57" w14:textId="7FD31D0B" w:rsidR="009F778B" w:rsidRDefault="00012AD7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.8</w:t>
            </w:r>
            <w:r w:rsidR="009F7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440D8250" w14:textId="1B2335E8" w:rsidR="0099756F" w:rsidRPr="00EE0E8C" w:rsidRDefault="0099756F" w:rsidP="00EE0E8C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4159A8D7" w14:textId="77777777" w:rsidR="009F778B" w:rsidRPr="00667371" w:rsidRDefault="009F778B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3"/>
        <w:gridCol w:w="1156"/>
        <w:gridCol w:w="695"/>
        <w:gridCol w:w="1783"/>
        <w:gridCol w:w="725"/>
        <w:gridCol w:w="2586"/>
        <w:gridCol w:w="1234"/>
        <w:gridCol w:w="836"/>
      </w:tblGrid>
      <w:tr w:rsidR="009F778B" w14:paraId="224F7A0D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7AF26C2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56EB47A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030E5130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574D6000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4E68B75E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99756F" w14:paraId="699E55C4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5E0A0396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41387A8B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2EC1F34D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619F8B6A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40B4556C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613DE9FF" w14:textId="162DAEAE" w:rsidR="009F778B" w:rsidRDefault="0099756F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1F46CCB5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7A27F2E6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9756F" w14:paraId="200159E3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7A4D35EA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F1A398E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1EFDFD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3C02A110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BE9A799" w14:textId="2B691BDD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</w:t>
            </w:r>
            <w:r w:rsidR="009975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d</w:t>
            </w:r>
            <w:r w:rsidR="009975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DCF68AE" w14:textId="77777777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78EFBBB7" w14:textId="539F3BCE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99756F">
              <w:rPr>
                <w:rFonts w:ascii="Times New Roman" w:hAnsi="Times New Roman" w:cs="Times New Roman"/>
                <w:sz w:val="24"/>
                <w:szCs w:val="24"/>
              </w:rPr>
              <w:t>6.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6EE21D6C" w14:textId="77777777" w:rsidR="009F778B" w:rsidRPr="00667371" w:rsidRDefault="009F778B" w:rsidP="009F778B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738FAEC5" w14:textId="77777777" w:rsidR="009F778B" w:rsidRPr="00667371" w:rsidRDefault="009F778B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68"/>
        <w:gridCol w:w="1153"/>
        <w:gridCol w:w="690"/>
        <w:gridCol w:w="1766"/>
        <w:gridCol w:w="717"/>
        <w:gridCol w:w="2625"/>
        <w:gridCol w:w="1233"/>
        <w:gridCol w:w="836"/>
      </w:tblGrid>
      <w:tr w:rsidR="009F778B" w14:paraId="5EDF9470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A30A331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6F170BB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577E9F48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2FB175D5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46023CB4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99756F" w14:paraId="0300181B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424E7EBB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586090F1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0BA5528F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605CE5BB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66E61019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23046EC4" w14:textId="22E52E15" w:rsidR="009F778B" w:rsidRDefault="0099756F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7C1A2D51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13496DA5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9756F" w14:paraId="4EF22A48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35A96A06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553416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2BBFA8C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40879C6F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2D89246B" w14:textId="5AEFF491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</w:t>
            </w:r>
            <w:r w:rsidR="009975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Used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0146EB66" w14:textId="77777777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18C16952" w14:textId="0FEF73B9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.</w:t>
            </w:r>
            <w:r w:rsidR="0099756F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79D87AC6" w14:textId="2B794825" w:rsidR="009F778B" w:rsidRPr="0099756F" w:rsidRDefault="009F778B" w:rsidP="0099756F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00EAF4C5" w14:textId="77777777" w:rsidR="009F778B" w:rsidRPr="00667371" w:rsidRDefault="009F778B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4"/>
        <w:gridCol w:w="1156"/>
        <w:gridCol w:w="696"/>
        <w:gridCol w:w="1785"/>
        <w:gridCol w:w="726"/>
        <w:gridCol w:w="2581"/>
        <w:gridCol w:w="1234"/>
        <w:gridCol w:w="836"/>
      </w:tblGrid>
      <w:tr w:rsidR="009F778B" w14:paraId="1DBEEEE1" w14:textId="77777777" w:rsidTr="004F419A">
        <w:trPr>
          <w:jc w:val="center"/>
        </w:trPr>
        <w:tc>
          <w:tcPr>
            <w:tcW w:w="1174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0BCE057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852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8F73AFA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511" w:type="dxa"/>
            <w:gridSpan w:val="2"/>
            <w:shd w:val="clear" w:color="auto" w:fill="A6A6A6" w:themeFill="background1" w:themeFillShade="A6"/>
          </w:tcPr>
          <w:p w14:paraId="3F9E782A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581" w:type="dxa"/>
            <w:shd w:val="clear" w:color="auto" w:fill="A6A6A6" w:themeFill="background1" w:themeFillShade="A6"/>
          </w:tcPr>
          <w:p w14:paraId="3D74BA1A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070" w:type="dxa"/>
            <w:gridSpan w:val="2"/>
            <w:shd w:val="clear" w:color="auto" w:fill="A6A6A6" w:themeFill="background1" w:themeFillShade="A6"/>
          </w:tcPr>
          <w:p w14:paraId="42143EED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9F778B" w14:paraId="2E54BE46" w14:textId="77777777" w:rsidTr="004F419A">
        <w:trPr>
          <w:jc w:val="center"/>
        </w:trPr>
        <w:tc>
          <w:tcPr>
            <w:tcW w:w="1174" w:type="dxa"/>
            <w:tcBorders>
              <w:bottom w:val="single" w:sz="4" w:space="0" w:color="auto"/>
            </w:tcBorders>
          </w:tcPr>
          <w:p w14:paraId="40DEECFA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56" w:type="dxa"/>
            <w:tcBorders>
              <w:bottom w:val="single" w:sz="4" w:space="0" w:color="auto"/>
            </w:tcBorders>
          </w:tcPr>
          <w:p w14:paraId="43361859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696" w:type="dxa"/>
            <w:tcBorders>
              <w:bottom w:val="single" w:sz="4" w:space="0" w:color="auto"/>
            </w:tcBorders>
          </w:tcPr>
          <w:p w14:paraId="0D50ECE5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785" w:type="dxa"/>
          </w:tcPr>
          <w:p w14:paraId="749CC981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26" w:type="dxa"/>
          </w:tcPr>
          <w:p w14:paraId="3DEB6288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81" w:type="dxa"/>
          </w:tcPr>
          <w:p w14:paraId="0A2FE13D" w14:textId="1EFE9AF8" w:rsidR="009F778B" w:rsidRDefault="0099756F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34" w:type="dxa"/>
            <w:tcBorders>
              <w:bottom w:val="single" w:sz="4" w:space="0" w:color="auto"/>
            </w:tcBorders>
          </w:tcPr>
          <w:p w14:paraId="69E08EDD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36" w:type="dxa"/>
            <w:tcBorders>
              <w:bottom w:val="single" w:sz="4" w:space="0" w:color="auto"/>
            </w:tcBorders>
          </w:tcPr>
          <w:p w14:paraId="66D5ACD8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F778B" w14:paraId="722D3537" w14:textId="77777777" w:rsidTr="004F419A">
        <w:trPr>
          <w:trHeight w:val="288"/>
          <w:jc w:val="center"/>
        </w:trPr>
        <w:tc>
          <w:tcPr>
            <w:tcW w:w="1174" w:type="dxa"/>
            <w:tcBorders>
              <w:top w:val="nil"/>
              <w:left w:val="nil"/>
              <w:bottom w:val="nil"/>
              <w:right w:val="nil"/>
            </w:tcBorders>
          </w:tcPr>
          <w:p w14:paraId="04145B2D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FA755D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8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75241C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26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12F73046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1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3003A8B3" w14:textId="745B6A36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ias Used </w:t>
            </w:r>
            <w:r w:rsidR="0099756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=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Unnormalized Data</w:t>
            </w:r>
          </w:p>
        </w:tc>
        <w:tc>
          <w:tcPr>
            <w:tcW w:w="1234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76BA882" w14:textId="77777777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8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182C2FA9" w14:textId="67DFC22A" w:rsidR="009F778B" w:rsidRDefault="0099756F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.8</w:t>
            </w:r>
            <w:r w:rsidR="009F778B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1775A731" w14:textId="0BF59126" w:rsidR="004F419A" w:rsidRDefault="004F419A" w:rsidP="004F419A"/>
    <w:p w14:paraId="66CE0B03" w14:textId="242B8B59" w:rsidR="00EE0E8C" w:rsidRDefault="00EE0E8C" w:rsidP="004F419A"/>
    <w:p w14:paraId="358DA5CE" w14:textId="77777777" w:rsidR="00EE0E8C" w:rsidRPr="0007798D" w:rsidRDefault="00EE0E8C" w:rsidP="004F419A"/>
    <w:p w14:paraId="179BB11C" w14:textId="77777777" w:rsidR="004F419A" w:rsidRPr="002A0DF4" w:rsidRDefault="004F419A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68"/>
        <w:gridCol w:w="1153"/>
        <w:gridCol w:w="690"/>
        <w:gridCol w:w="1766"/>
        <w:gridCol w:w="717"/>
        <w:gridCol w:w="2625"/>
        <w:gridCol w:w="1233"/>
        <w:gridCol w:w="836"/>
      </w:tblGrid>
      <w:tr w:rsidR="004F419A" w14:paraId="06B3246B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AE63C63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DA78B29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1F92A500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57D0A347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7A14B00F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4F419A" w14:paraId="65E7D7B4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2188BED1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160D1645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0F1C0D57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423885E4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0D755A04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6A0B0B4A" w14:textId="5DC192E3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44BD0CCB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23A0ABB4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F419A" w14:paraId="719ACDD5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0A4B00E4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A6DDEE6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0D26F9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679CFD64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0CB1C47E" w14:textId="57F51159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Not Used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ACBBD1D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1522C2E0" w14:textId="352854B8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.4%</w:t>
            </w:r>
          </w:p>
        </w:tc>
      </w:tr>
    </w:tbl>
    <w:p w14:paraId="5AD76900" w14:textId="77777777" w:rsidR="004F419A" w:rsidRPr="00667371" w:rsidRDefault="004F419A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3"/>
        <w:gridCol w:w="1156"/>
        <w:gridCol w:w="695"/>
        <w:gridCol w:w="1783"/>
        <w:gridCol w:w="725"/>
        <w:gridCol w:w="2586"/>
        <w:gridCol w:w="1234"/>
        <w:gridCol w:w="836"/>
      </w:tblGrid>
      <w:tr w:rsidR="004F419A" w14:paraId="7892B9B8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4E41253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C9FAE28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64E8EA41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566FA285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13BA992B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4F419A" w14:paraId="59BBFFB6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2FEBC367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02B40E21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508EB4F2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0DC08129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2D27B2D3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67041394" w14:textId="09F44C3A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2270072F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3ED05790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F419A" w14:paraId="7C1D0229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1C4DBF23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AA6945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9567D0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27BC7832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045BE3A5" w14:textId="0A6EC43C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438DD5F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24917AB4" w14:textId="1FD77253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8.4%</w:t>
            </w:r>
          </w:p>
        </w:tc>
      </w:tr>
    </w:tbl>
    <w:p w14:paraId="67AC5294" w14:textId="77777777" w:rsidR="004F419A" w:rsidRPr="0099756F" w:rsidRDefault="004F419A" w:rsidP="004F419A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227EC285" w14:textId="77777777" w:rsidR="004F419A" w:rsidRPr="00667371" w:rsidRDefault="004F419A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5"/>
        <w:gridCol w:w="1156"/>
        <w:gridCol w:w="696"/>
        <w:gridCol w:w="1788"/>
        <w:gridCol w:w="727"/>
        <w:gridCol w:w="2576"/>
        <w:gridCol w:w="1234"/>
        <w:gridCol w:w="836"/>
      </w:tblGrid>
      <w:tr w:rsidR="004F419A" w14:paraId="65A040C4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3F92EAC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9806BD4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0EB57ADC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63371167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52A38132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4F419A" w14:paraId="2B6834CE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4FE184BB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19ADD87F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3D573C74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56B71072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47FECB3E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14C7DD99" w14:textId="256715CF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528CE26A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01D6E051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F419A" w14:paraId="1636EAAD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57BE9136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4D5B54F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59978BB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7BB98063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67F49BB" w14:textId="61499775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</w:t>
            </w:r>
            <w:r w:rsidR="0061666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2C3C56D6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21DC29A9" w14:textId="5FC4B002" w:rsidR="004F419A" w:rsidRDefault="00616663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.6</w:t>
            </w:r>
            <w:r w:rsidR="004F419A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53D59DC0" w14:textId="77777777" w:rsidR="004F419A" w:rsidRPr="00667371" w:rsidRDefault="004F419A" w:rsidP="004F419A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4511C3B7" w14:textId="77777777" w:rsidR="004F419A" w:rsidRPr="00667371" w:rsidRDefault="004F419A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6"/>
        <w:gridCol w:w="1163"/>
        <w:gridCol w:w="709"/>
        <w:gridCol w:w="1832"/>
        <w:gridCol w:w="749"/>
        <w:gridCol w:w="2656"/>
        <w:gridCol w:w="1237"/>
        <w:gridCol w:w="656"/>
      </w:tblGrid>
      <w:tr w:rsidR="004F419A" w14:paraId="3951E6E8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58E0BB6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56422DA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2D99E7F4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04643E8E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14C088EF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4F419A" w14:paraId="46428C73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161420F5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1D412635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67637281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6D2CA1FE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644F7306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56FCA0CB" w14:textId="74E2AF0F" w:rsidR="004F419A" w:rsidRDefault="00616663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34B17000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16228B31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F419A" w14:paraId="23A6FD00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0212F3B8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1C8873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DAB7CDE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16E2405F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00CC2953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Not Used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3359FA18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1DDC3341" w14:textId="41214652" w:rsidR="004F419A" w:rsidRDefault="00616663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4F419A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5844A38E" w14:textId="77777777" w:rsidR="004F419A" w:rsidRPr="00667371" w:rsidRDefault="004F419A" w:rsidP="004F419A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5C4369C5" w14:textId="77777777" w:rsidR="004F419A" w:rsidRPr="00667371" w:rsidRDefault="004F419A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3"/>
        <w:gridCol w:w="1156"/>
        <w:gridCol w:w="695"/>
        <w:gridCol w:w="1783"/>
        <w:gridCol w:w="725"/>
        <w:gridCol w:w="2586"/>
        <w:gridCol w:w="1234"/>
        <w:gridCol w:w="836"/>
      </w:tblGrid>
      <w:tr w:rsidR="004F419A" w14:paraId="2457201A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13D915F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1FEA514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310FD99E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481C44B6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7F84CA70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4F419A" w14:paraId="61AB8757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3D775133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2572DD82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42A87EBF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551339E8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5DA14EEC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105DA52E" w14:textId="2B0C3AD6" w:rsidR="004F419A" w:rsidRDefault="003C0C16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73968955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711F87D9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F419A" w14:paraId="07907E77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0C740A06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AB12D7E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A2B2625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44633E72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2E5F6F8F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E479A1E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3BF02A38" w14:textId="1156FAF4" w:rsidR="004F419A" w:rsidRDefault="003C0C16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.2</w:t>
            </w:r>
            <w:r w:rsidR="004F419A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6F063FDA" w14:textId="2B36B3E0" w:rsidR="004F419A" w:rsidRDefault="004F419A" w:rsidP="008E02C3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6C9F5D3B" w14:textId="05B164A7" w:rsidR="00EE0E8C" w:rsidRDefault="00EE0E8C" w:rsidP="008E02C3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016F0CCD" w14:textId="6E2BF074" w:rsidR="00EE0E8C" w:rsidRDefault="00EE0E8C" w:rsidP="008E02C3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26B48A8D" w14:textId="48C374B4" w:rsidR="00EE0E8C" w:rsidRDefault="00EE0E8C" w:rsidP="008E02C3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0D60F942" w14:textId="2927052C" w:rsidR="00EE0E8C" w:rsidRDefault="00EE0E8C" w:rsidP="008E02C3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58FE3EC7" w14:textId="77777777" w:rsidR="00EE0E8C" w:rsidRPr="008E02C3" w:rsidRDefault="00EE0E8C" w:rsidP="008E02C3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5DCC8495" w14:textId="77777777" w:rsidR="004F419A" w:rsidRPr="00667371" w:rsidRDefault="004F419A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8"/>
        <w:gridCol w:w="1165"/>
        <w:gridCol w:w="713"/>
        <w:gridCol w:w="1843"/>
        <w:gridCol w:w="754"/>
        <w:gridCol w:w="2632"/>
        <w:gridCol w:w="1237"/>
        <w:gridCol w:w="656"/>
      </w:tblGrid>
      <w:tr w:rsidR="004F419A" w14:paraId="4FDF7BF9" w14:textId="77777777" w:rsidTr="004F419A">
        <w:trPr>
          <w:jc w:val="center"/>
        </w:trPr>
        <w:tc>
          <w:tcPr>
            <w:tcW w:w="118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A0721AC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87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EA37948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597" w:type="dxa"/>
            <w:gridSpan w:val="2"/>
            <w:shd w:val="clear" w:color="auto" w:fill="A6A6A6" w:themeFill="background1" w:themeFillShade="A6"/>
          </w:tcPr>
          <w:p w14:paraId="7070A907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32" w:type="dxa"/>
            <w:shd w:val="clear" w:color="auto" w:fill="A6A6A6" w:themeFill="background1" w:themeFillShade="A6"/>
          </w:tcPr>
          <w:p w14:paraId="2D1164A2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893" w:type="dxa"/>
            <w:gridSpan w:val="2"/>
            <w:shd w:val="clear" w:color="auto" w:fill="A6A6A6" w:themeFill="background1" w:themeFillShade="A6"/>
          </w:tcPr>
          <w:p w14:paraId="0F4E74B2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4F419A" w14:paraId="6CAD416F" w14:textId="77777777" w:rsidTr="004F419A">
        <w:trPr>
          <w:jc w:val="center"/>
        </w:trPr>
        <w:tc>
          <w:tcPr>
            <w:tcW w:w="1188" w:type="dxa"/>
            <w:tcBorders>
              <w:bottom w:val="single" w:sz="4" w:space="0" w:color="auto"/>
            </w:tcBorders>
          </w:tcPr>
          <w:p w14:paraId="4BA3D8D9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65" w:type="dxa"/>
            <w:tcBorders>
              <w:bottom w:val="single" w:sz="4" w:space="0" w:color="auto"/>
            </w:tcBorders>
          </w:tcPr>
          <w:p w14:paraId="67C2CB0E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13" w:type="dxa"/>
            <w:tcBorders>
              <w:bottom w:val="single" w:sz="4" w:space="0" w:color="auto"/>
            </w:tcBorders>
          </w:tcPr>
          <w:p w14:paraId="36F4CA34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43" w:type="dxa"/>
          </w:tcPr>
          <w:p w14:paraId="67FDF8DE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54" w:type="dxa"/>
          </w:tcPr>
          <w:p w14:paraId="15413D89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32" w:type="dxa"/>
          </w:tcPr>
          <w:p w14:paraId="02E25EEE" w14:textId="122486FA" w:rsidR="004F419A" w:rsidRDefault="008E02C3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14:paraId="41607FBE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656" w:type="dxa"/>
            <w:tcBorders>
              <w:bottom w:val="single" w:sz="4" w:space="0" w:color="auto"/>
            </w:tcBorders>
          </w:tcPr>
          <w:p w14:paraId="2E11671B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F419A" w14:paraId="53836438" w14:textId="77777777" w:rsidTr="004F419A">
        <w:trPr>
          <w:trHeight w:val="288"/>
          <w:jc w:val="center"/>
        </w:trPr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4DB43C3B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677757C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FE2C58C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4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39C19235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2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212C8F4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Not Used /Unnormalized Data</w:t>
            </w:r>
          </w:p>
        </w:tc>
        <w:tc>
          <w:tcPr>
            <w:tcW w:w="1237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35B42058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6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5A49926E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%</w:t>
            </w:r>
          </w:p>
        </w:tc>
      </w:tr>
    </w:tbl>
    <w:p w14:paraId="72A8A583" w14:textId="77777777" w:rsidR="004F419A" w:rsidRPr="002A0DF4" w:rsidRDefault="004F419A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6"/>
        <w:gridCol w:w="1163"/>
        <w:gridCol w:w="709"/>
        <w:gridCol w:w="1832"/>
        <w:gridCol w:w="749"/>
        <w:gridCol w:w="2656"/>
        <w:gridCol w:w="1237"/>
        <w:gridCol w:w="656"/>
      </w:tblGrid>
      <w:tr w:rsidR="004F419A" w14:paraId="22F0FA79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AE28561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F23BE91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4952A2D5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023D9D6C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10CCFC1F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4F419A" w14:paraId="12D27E3B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11C5A9D5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67111ADB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16403288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37DF3F42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0A8A9521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0187D7C7" w14:textId="5C2FBE33" w:rsidR="004F419A" w:rsidRDefault="008E02C3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536D9707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2E47C80E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F419A" w14:paraId="139F5EE9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3041594D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60BBDD5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B7E6C92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5C17EEDC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D335540" w14:textId="43B079A8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</w:t>
            </w:r>
            <w:r w:rsidR="008E02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Used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55A3E3B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0212504E" w14:textId="77797E5E" w:rsidR="004F419A" w:rsidRDefault="008E02C3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4F419A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6408C851" w14:textId="77777777" w:rsidR="004F419A" w:rsidRPr="00667371" w:rsidRDefault="004F419A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8"/>
        <w:gridCol w:w="1165"/>
        <w:gridCol w:w="712"/>
        <w:gridCol w:w="1840"/>
        <w:gridCol w:w="753"/>
        <w:gridCol w:w="2637"/>
        <w:gridCol w:w="1237"/>
        <w:gridCol w:w="656"/>
      </w:tblGrid>
      <w:tr w:rsidR="004F419A" w14:paraId="674EA433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FF9BAB2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A7C0E63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3440CFFF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35782FEC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5ED332BF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4F419A" w14:paraId="7B98BA0B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4EFE180F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04EDE7FF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35E9CE5F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659ED6D8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19A50F7D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6C4FDAEA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4E8E3F2A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421A0759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F419A" w14:paraId="7AF4E46E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2D263A99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EA2CA23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31704A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21AD9CFA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C6BF159" w14:textId="45981721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</w:t>
            </w:r>
            <w:r w:rsidR="008E02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d</w:t>
            </w:r>
            <w:r w:rsidR="008E02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416A497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23B53D14" w14:textId="4F6E74E3" w:rsidR="004F419A" w:rsidRDefault="008E02C3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4F419A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1FEC4AB2" w14:textId="77777777" w:rsidR="004F419A" w:rsidRPr="00667371" w:rsidRDefault="004F419A" w:rsidP="004F419A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46FA5685" w14:textId="77777777" w:rsidR="004F419A" w:rsidRPr="00667371" w:rsidRDefault="004F419A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6"/>
        <w:gridCol w:w="1163"/>
        <w:gridCol w:w="709"/>
        <w:gridCol w:w="1832"/>
        <w:gridCol w:w="749"/>
        <w:gridCol w:w="2656"/>
        <w:gridCol w:w="1237"/>
        <w:gridCol w:w="656"/>
      </w:tblGrid>
      <w:tr w:rsidR="004F419A" w14:paraId="42C3C7A5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CD60D94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AD39167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717DDD74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04A59E76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60BCB6F5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4F419A" w14:paraId="60F338D1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6BCEDB55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79C13646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044C18F0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76656C40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2BF6D4E1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37517882" w14:textId="4AD9A3E4" w:rsidR="004F419A" w:rsidRDefault="008E02C3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4B88D29E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5B04C480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F419A" w14:paraId="38D2B3AE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6DD78D5A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156B753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C3A7EB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4B0DC820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AC34C43" w14:textId="058ECE3B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</w:t>
            </w:r>
            <w:r w:rsidR="008E02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Used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151A1F8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13BF9C0F" w14:textId="3F328A5C" w:rsidR="004F419A" w:rsidRDefault="008E02C3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4F419A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</w:tbl>
    <w:p w14:paraId="0643F7F3" w14:textId="77777777" w:rsidR="004F419A" w:rsidRPr="00667371" w:rsidRDefault="004F419A" w:rsidP="004F419A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788BE1AB" w14:textId="77777777" w:rsidR="004F419A" w:rsidRPr="00667371" w:rsidRDefault="004F419A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8"/>
        <w:gridCol w:w="1159"/>
        <w:gridCol w:w="701"/>
        <w:gridCol w:w="1802"/>
        <w:gridCol w:w="734"/>
        <w:gridCol w:w="2603"/>
        <w:gridCol w:w="1235"/>
        <w:gridCol w:w="776"/>
      </w:tblGrid>
      <w:tr w:rsidR="004F419A" w14:paraId="37232CD8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95D4666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A627278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2DCE675F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62607210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2904C5C0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4F419A" w14:paraId="133C3088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5B7C28FE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453D7FE6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63607C69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0791AA87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7A47C379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2E22EF45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0D41FCB7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3788B95F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F419A" w14:paraId="6CEABC67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071E7BAB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77B13AE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AEDBC5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5A31DB13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5AE3ED2" w14:textId="2B1FEC73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</w:t>
            </w:r>
            <w:r w:rsidR="008E02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d</w:t>
            </w:r>
            <w:r w:rsidR="008E02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8ACCCBD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28374F52" w14:textId="55C51463" w:rsidR="004F419A" w:rsidRDefault="008E02C3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="004F419A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044A9D6E" w14:textId="77777777" w:rsidR="004F419A" w:rsidRPr="00667371" w:rsidRDefault="004F419A" w:rsidP="004F419A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3D86288D" w14:textId="77777777" w:rsidR="004F419A" w:rsidRPr="00667371" w:rsidRDefault="004F419A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8"/>
        <w:gridCol w:w="1165"/>
        <w:gridCol w:w="713"/>
        <w:gridCol w:w="1843"/>
        <w:gridCol w:w="754"/>
        <w:gridCol w:w="2632"/>
        <w:gridCol w:w="1237"/>
        <w:gridCol w:w="656"/>
      </w:tblGrid>
      <w:tr w:rsidR="004F419A" w14:paraId="60CD4A4F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ECE8DC6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521DBFE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6F016ACC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246B17E9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3B810C9A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4F419A" w14:paraId="21D1F9E3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3EA894C9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6460C5EC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6F95E5F1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64A34E60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6802B494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4AD68DB2" w14:textId="10CD5E94" w:rsidR="004F419A" w:rsidRDefault="007C5D3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2406D024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346BACD3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F419A" w14:paraId="754E791B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0F6C4E23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FE51EE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F9A00A9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32182E22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4AEA6EA" w14:textId="40C8C00B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Bias </w:t>
            </w:r>
            <w:r w:rsidR="007C5D3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ot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d 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B4653AC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7404C034" w14:textId="1C716CE9" w:rsidR="004F419A" w:rsidRDefault="007C5D3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4F419A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18E6CC2B" w14:textId="2CBA0D50" w:rsidR="004F419A" w:rsidRPr="007C5D3A" w:rsidRDefault="004F419A" w:rsidP="007C5D3A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lastRenderedPageBreak/>
        <w:tab/>
      </w:r>
    </w:p>
    <w:p w14:paraId="693356D3" w14:textId="77777777" w:rsidR="004F419A" w:rsidRPr="00667371" w:rsidRDefault="004F419A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8"/>
        <w:gridCol w:w="1165"/>
        <w:gridCol w:w="713"/>
        <w:gridCol w:w="1843"/>
        <w:gridCol w:w="754"/>
        <w:gridCol w:w="2632"/>
        <w:gridCol w:w="1237"/>
        <w:gridCol w:w="656"/>
      </w:tblGrid>
      <w:tr w:rsidR="004F419A" w14:paraId="4589706C" w14:textId="77777777" w:rsidTr="004F419A">
        <w:trPr>
          <w:jc w:val="center"/>
        </w:trPr>
        <w:tc>
          <w:tcPr>
            <w:tcW w:w="118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196C83F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87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08D12CC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597" w:type="dxa"/>
            <w:gridSpan w:val="2"/>
            <w:shd w:val="clear" w:color="auto" w:fill="A6A6A6" w:themeFill="background1" w:themeFillShade="A6"/>
          </w:tcPr>
          <w:p w14:paraId="7F16E3F6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32" w:type="dxa"/>
            <w:shd w:val="clear" w:color="auto" w:fill="A6A6A6" w:themeFill="background1" w:themeFillShade="A6"/>
          </w:tcPr>
          <w:p w14:paraId="2C345BFD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893" w:type="dxa"/>
            <w:gridSpan w:val="2"/>
            <w:shd w:val="clear" w:color="auto" w:fill="A6A6A6" w:themeFill="background1" w:themeFillShade="A6"/>
          </w:tcPr>
          <w:p w14:paraId="6FB9CA0E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4F419A" w14:paraId="65A8C2BF" w14:textId="77777777" w:rsidTr="004F419A">
        <w:trPr>
          <w:jc w:val="center"/>
        </w:trPr>
        <w:tc>
          <w:tcPr>
            <w:tcW w:w="1188" w:type="dxa"/>
            <w:tcBorders>
              <w:bottom w:val="single" w:sz="4" w:space="0" w:color="auto"/>
            </w:tcBorders>
          </w:tcPr>
          <w:p w14:paraId="44AACA75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65" w:type="dxa"/>
            <w:tcBorders>
              <w:bottom w:val="single" w:sz="4" w:space="0" w:color="auto"/>
            </w:tcBorders>
          </w:tcPr>
          <w:p w14:paraId="6725C192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13" w:type="dxa"/>
            <w:tcBorders>
              <w:bottom w:val="single" w:sz="4" w:space="0" w:color="auto"/>
            </w:tcBorders>
          </w:tcPr>
          <w:p w14:paraId="2E7FDA6D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43" w:type="dxa"/>
          </w:tcPr>
          <w:p w14:paraId="79EB6003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54" w:type="dxa"/>
          </w:tcPr>
          <w:p w14:paraId="55CF39D1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32" w:type="dxa"/>
          </w:tcPr>
          <w:p w14:paraId="09E9E1F8" w14:textId="00BFEC43" w:rsidR="004F419A" w:rsidRDefault="007C5D3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14:paraId="6C8E8ECE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656" w:type="dxa"/>
            <w:tcBorders>
              <w:bottom w:val="single" w:sz="4" w:space="0" w:color="auto"/>
            </w:tcBorders>
          </w:tcPr>
          <w:p w14:paraId="34095904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F419A" w14:paraId="726896B3" w14:textId="77777777" w:rsidTr="004F419A">
        <w:trPr>
          <w:trHeight w:val="288"/>
          <w:jc w:val="center"/>
        </w:trPr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1644007E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9D392DA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B58E0F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4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5417BF9F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2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2E1F1F5D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Not Used /Unnormalized Data</w:t>
            </w:r>
          </w:p>
        </w:tc>
        <w:tc>
          <w:tcPr>
            <w:tcW w:w="1237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B02FC23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6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3C8FC440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%</w:t>
            </w:r>
          </w:p>
        </w:tc>
      </w:tr>
    </w:tbl>
    <w:p w14:paraId="316A4DDC" w14:textId="77777777" w:rsidR="004F419A" w:rsidRPr="0007798D" w:rsidRDefault="004F419A" w:rsidP="004F419A"/>
    <w:p w14:paraId="5639BC13" w14:textId="77777777" w:rsidR="004F419A" w:rsidRPr="002A0DF4" w:rsidRDefault="004F419A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3"/>
        <w:gridCol w:w="1156"/>
        <w:gridCol w:w="695"/>
        <w:gridCol w:w="1783"/>
        <w:gridCol w:w="725"/>
        <w:gridCol w:w="2586"/>
        <w:gridCol w:w="1234"/>
        <w:gridCol w:w="836"/>
      </w:tblGrid>
      <w:tr w:rsidR="004F419A" w14:paraId="0EEE7739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FF105DB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C7AA468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680221BD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34D54872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75490FC2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4F419A" w14:paraId="751D0EC9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6D606EFD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278EE356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2FB424CC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2CF475AF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395390AB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55E1BEA5" w14:textId="05736615" w:rsidR="004F419A" w:rsidRDefault="007C5D3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505BA791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67384788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F419A" w14:paraId="013C71FC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76CD21D0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6971EE0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E884A05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2D8C8912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0373368F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600B635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145AFA2E" w14:textId="5A3EB984" w:rsidR="004F419A" w:rsidRDefault="007C5D3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4F419A">
              <w:rPr>
                <w:rFonts w:ascii="Times New Roman" w:hAnsi="Times New Roman" w:cs="Times New Roman"/>
                <w:sz w:val="24"/>
                <w:szCs w:val="24"/>
              </w:rPr>
              <w:t>8.8%</w:t>
            </w:r>
          </w:p>
        </w:tc>
      </w:tr>
    </w:tbl>
    <w:p w14:paraId="2E64D9A8" w14:textId="7696006C" w:rsidR="007C5D3A" w:rsidRDefault="007C5D3A" w:rsidP="00EE0E8C">
      <w:pPr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06371AF0" w14:textId="77777777" w:rsidR="007C5D3A" w:rsidRPr="002A0DF4" w:rsidRDefault="007C5D3A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6"/>
        <w:gridCol w:w="1163"/>
        <w:gridCol w:w="709"/>
        <w:gridCol w:w="1832"/>
        <w:gridCol w:w="749"/>
        <w:gridCol w:w="2656"/>
        <w:gridCol w:w="1237"/>
        <w:gridCol w:w="656"/>
      </w:tblGrid>
      <w:tr w:rsidR="007C5D3A" w14:paraId="4E56ED30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B112655" w14:textId="77777777" w:rsidR="007C5D3A" w:rsidRPr="00BB6C88" w:rsidRDefault="007C5D3A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BF846C0" w14:textId="77777777" w:rsidR="007C5D3A" w:rsidRPr="00BB6C88" w:rsidRDefault="007C5D3A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6EBEEC3E" w14:textId="77777777" w:rsidR="007C5D3A" w:rsidRPr="00BB6C88" w:rsidRDefault="007C5D3A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2D7A0514" w14:textId="77777777" w:rsidR="007C5D3A" w:rsidRPr="00BB6C88" w:rsidRDefault="007C5D3A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3D21A22A" w14:textId="77777777" w:rsidR="007C5D3A" w:rsidRPr="00BB6C88" w:rsidRDefault="007C5D3A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7C5D3A" w14:paraId="343EB07B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77D632A9" w14:textId="77777777" w:rsidR="007C5D3A" w:rsidRDefault="007C5D3A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6F6270A2" w14:textId="77777777" w:rsidR="007C5D3A" w:rsidRDefault="007C5D3A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2E87DEC7" w14:textId="77777777" w:rsidR="007C5D3A" w:rsidRDefault="007C5D3A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2D7A4FBC" w14:textId="77777777" w:rsidR="007C5D3A" w:rsidRDefault="007C5D3A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4851B829" w14:textId="77777777" w:rsidR="007C5D3A" w:rsidRDefault="007C5D3A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0212E712" w14:textId="77777777" w:rsidR="007C5D3A" w:rsidRDefault="007C5D3A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2A375FC7" w14:textId="77777777" w:rsidR="007C5D3A" w:rsidRDefault="007C5D3A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29621EA7" w14:textId="77777777" w:rsidR="007C5D3A" w:rsidRDefault="007C5D3A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7C5D3A" w14:paraId="078563A0" w14:textId="77777777" w:rsidTr="00082B2C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640520EB" w14:textId="77777777" w:rsidR="007C5D3A" w:rsidRDefault="007C5D3A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3CCC717" w14:textId="77777777" w:rsidR="007C5D3A" w:rsidRDefault="007C5D3A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1FE9086" w14:textId="77777777" w:rsidR="007C5D3A" w:rsidRDefault="007C5D3A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2DFB5659" w14:textId="77777777" w:rsidR="007C5D3A" w:rsidRDefault="007C5D3A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E2C5CDD" w14:textId="66C8B40B" w:rsidR="007C5D3A" w:rsidRPr="004622D2" w:rsidRDefault="007C5D3A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o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Used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26F35D88" w14:textId="77777777" w:rsidR="007C5D3A" w:rsidRPr="004622D2" w:rsidRDefault="007C5D3A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6157FCAD" w14:textId="40E7EF97" w:rsidR="007C5D3A" w:rsidRDefault="007C5D3A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78DA9113" w14:textId="66C5DD47" w:rsidR="004F419A" w:rsidRPr="007C5D3A" w:rsidRDefault="004F419A" w:rsidP="007C5D3A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73FC6D60" w14:textId="77777777" w:rsidR="004F419A" w:rsidRPr="00667371" w:rsidRDefault="004F419A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3"/>
        <w:gridCol w:w="1156"/>
        <w:gridCol w:w="695"/>
        <w:gridCol w:w="1783"/>
        <w:gridCol w:w="725"/>
        <w:gridCol w:w="2586"/>
        <w:gridCol w:w="1234"/>
        <w:gridCol w:w="836"/>
      </w:tblGrid>
      <w:tr w:rsidR="004F419A" w14:paraId="02C07831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5FCF63C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47F271A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5D0BD8F9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2A8FC211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6814D872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4F419A" w14:paraId="5ED74A46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2CCF9D0F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33C91734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448BECB3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47045B74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0D355579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521CBEC0" w14:textId="64B1131E" w:rsidR="004F419A" w:rsidRDefault="007C5D3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33CEA3A4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1968A6E4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F419A" w14:paraId="67915464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04494A48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B36063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E855A3C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7CE35FF9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39E5CBCB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3FC7F9CC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75C6D2C9" w14:textId="7D9611EC" w:rsidR="004F419A" w:rsidRDefault="007C5D3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.4</w:t>
            </w:r>
            <w:r w:rsidR="004F419A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4D5F6568" w14:textId="77777777" w:rsidR="004F419A" w:rsidRPr="00667371" w:rsidRDefault="004F419A" w:rsidP="004F419A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5FC221E4" w14:textId="77777777" w:rsidR="004F419A" w:rsidRPr="00667371" w:rsidRDefault="004F419A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68"/>
        <w:gridCol w:w="1153"/>
        <w:gridCol w:w="690"/>
        <w:gridCol w:w="1766"/>
        <w:gridCol w:w="717"/>
        <w:gridCol w:w="2625"/>
        <w:gridCol w:w="1233"/>
        <w:gridCol w:w="836"/>
      </w:tblGrid>
      <w:tr w:rsidR="004F419A" w14:paraId="13452A67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59B233C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BA394DC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6D926A26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24FF36C8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6DE55D9C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4F419A" w14:paraId="682009D8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5F78674A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291F72BA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3681122D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10A32291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5D71BC76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6F57E603" w14:textId="64784FF7" w:rsidR="004F419A" w:rsidRDefault="007C5D3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1A1FF78E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5768BCCE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F419A" w14:paraId="0095072C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30268999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1797C29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C9D18F8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71D3C765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4955DB5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Not Used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138D7DF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0CBE6E2A" w14:textId="704B7D41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7C5D3A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7C5D3A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6A9200C4" w14:textId="3E171F49" w:rsidR="004F419A" w:rsidRDefault="004F419A" w:rsidP="007C5D3A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181805B8" w14:textId="6961D7B0" w:rsidR="00EE0E8C" w:rsidRDefault="00EE0E8C" w:rsidP="007C5D3A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699C7525" w14:textId="24582394" w:rsidR="00EE0E8C" w:rsidRDefault="00EE0E8C" w:rsidP="007C5D3A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6459B4B6" w14:textId="77777777" w:rsidR="00EE0E8C" w:rsidRPr="007C5D3A" w:rsidRDefault="00EE0E8C" w:rsidP="007C5D3A">
      <w:pPr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p w14:paraId="7E3440FB" w14:textId="77777777" w:rsidR="004F419A" w:rsidRPr="00667371" w:rsidRDefault="004F419A" w:rsidP="00C73EAB">
      <w:pPr>
        <w:pStyle w:val="ListParagraph"/>
        <w:numPr>
          <w:ilvl w:val="0"/>
          <w:numId w:val="4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8"/>
        <w:gridCol w:w="1159"/>
        <w:gridCol w:w="701"/>
        <w:gridCol w:w="1802"/>
        <w:gridCol w:w="734"/>
        <w:gridCol w:w="2603"/>
        <w:gridCol w:w="1235"/>
        <w:gridCol w:w="776"/>
      </w:tblGrid>
      <w:tr w:rsidR="004F419A" w14:paraId="4A96FA90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5ADDEF6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A4F4DEB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7F6D264E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19637ACB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186A8C59" w14:textId="77777777" w:rsidR="004F419A" w:rsidRPr="00BB6C88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4F419A" w14:paraId="548502A4" w14:textId="77777777" w:rsidTr="004F419A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1D17440D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209A631E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5DD938CF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71653EE7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542B1EB9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15469453" w14:textId="24325E16" w:rsidR="004F419A" w:rsidRDefault="007C5D3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4FB4E3F5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699A037F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4F419A" w14:paraId="637DD54F" w14:textId="77777777" w:rsidTr="004F419A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0DC32FD0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0DF710" w14:textId="77777777" w:rsidR="004F419A" w:rsidRDefault="004F419A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6CBD2A3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045CAF67" w14:textId="77777777" w:rsidR="004F419A" w:rsidRDefault="004F419A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2C1C361" w14:textId="6685FE69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</w:t>
            </w:r>
            <w:r w:rsidR="00C73EA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= 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0E714C97" w14:textId="77777777" w:rsidR="004F419A" w:rsidRPr="004622D2" w:rsidRDefault="004F419A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2B93E325" w14:textId="588AC9F1" w:rsidR="004F419A" w:rsidRDefault="00C73EA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4F419A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</w:tbl>
    <w:p w14:paraId="6D6D33DA" w14:textId="77777777" w:rsidR="004F419A" w:rsidRPr="009F778B" w:rsidRDefault="004F419A" w:rsidP="004F419A">
      <w:pPr>
        <w:pStyle w:val="ListParagraph"/>
        <w:tabs>
          <w:tab w:val="left" w:pos="4605"/>
        </w:tabs>
        <w:spacing w:after="0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ab/>
      </w:r>
    </w:p>
    <w:p w14:paraId="1F552402" w14:textId="2B0A5F17" w:rsidR="004F419A" w:rsidRDefault="004F419A" w:rsidP="004F419A">
      <w:pPr>
        <w:pStyle w:val="Heading1"/>
        <w:numPr>
          <w:ilvl w:val="0"/>
          <w:numId w:val="0"/>
        </w:numPr>
        <w:tabs>
          <w:tab w:val="left" w:pos="540"/>
        </w:tabs>
        <w:jc w:val="left"/>
        <w:rPr>
          <w:rFonts w:eastAsia="MS Mincho"/>
          <w:b/>
          <w:bCs/>
          <w:sz w:val="28"/>
        </w:rPr>
      </w:pPr>
    </w:p>
    <w:p w14:paraId="47EECE72" w14:textId="3F9B2124" w:rsidR="00C73EAB" w:rsidRDefault="00C73EAB" w:rsidP="00C73EAB"/>
    <w:p w14:paraId="3D533998" w14:textId="0BE46145" w:rsidR="00C73EAB" w:rsidRDefault="00C73EAB" w:rsidP="00C73EAB"/>
    <w:p w14:paraId="53744D3C" w14:textId="00ED335E" w:rsidR="00C73EAB" w:rsidRDefault="00C73EAB" w:rsidP="00C73EAB"/>
    <w:p w14:paraId="26D84A7C" w14:textId="518CA108" w:rsidR="00C73EAB" w:rsidRDefault="00C73EAB" w:rsidP="00C73EAB"/>
    <w:p w14:paraId="1B0A998F" w14:textId="062062CD" w:rsidR="00EE0E8C" w:rsidRDefault="00EE0E8C" w:rsidP="00C73EAB"/>
    <w:p w14:paraId="237AF637" w14:textId="45EDD720" w:rsidR="00EE0E8C" w:rsidRDefault="00EE0E8C" w:rsidP="00C73EAB"/>
    <w:p w14:paraId="5062B0E1" w14:textId="53CA61A3" w:rsidR="00EE0E8C" w:rsidRDefault="00EE0E8C" w:rsidP="00C73EAB"/>
    <w:p w14:paraId="161085B5" w14:textId="40CB04A0" w:rsidR="00EE0E8C" w:rsidRDefault="00EE0E8C" w:rsidP="00C73EAB"/>
    <w:p w14:paraId="477D5441" w14:textId="215E757A" w:rsidR="00EE0E8C" w:rsidRDefault="00EE0E8C" w:rsidP="00C73EAB"/>
    <w:p w14:paraId="3FCD8A82" w14:textId="4CE24291" w:rsidR="00EE0E8C" w:rsidRDefault="00EE0E8C" w:rsidP="00C73EAB"/>
    <w:p w14:paraId="1F20A3CC" w14:textId="6AB4E0A1" w:rsidR="00EE0E8C" w:rsidRDefault="00EE0E8C" w:rsidP="00C73EAB"/>
    <w:p w14:paraId="381A6185" w14:textId="19BDC602" w:rsidR="00EE0E8C" w:rsidRDefault="00EE0E8C" w:rsidP="00C73EAB"/>
    <w:p w14:paraId="20620761" w14:textId="66388657" w:rsidR="00EE0E8C" w:rsidRDefault="00EE0E8C" w:rsidP="00C73EAB"/>
    <w:p w14:paraId="2186AE98" w14:textId="70B36411" w:rsidR="00EE0E8C" w:rsidRDefault="00EE0E8C" w:rsidP="00C73EAB"/>
    <w:p w14:paraId="2D12C794" w14:textId="46C28F55" w:rsidR="00EE0E8C" w:rsidRDefault="00EE0E8C" w:rsidP="00C73EAB"/>
    <w:p w14:paraId="310178A3" w14:textId="65974F12" w:rsidR="00EE0E8C" w:rsidRDefault="00EE0E8C" w:rsidP="00C73EAB"/>
    <w:p w14:paraId="78C14478" w14:textId="71D14ADC" w:rsidR="00EE0E8C" w:rsidRDefault="00EE0E8C" w:rsidP="00C73EAB"/>
    <w:p w14:paraId="60704497" w14:textId="77777777" w:rsidR="00EE0E8C" w:rsidRDefault="00EE0E8C" w:rsidP="00C73EAB"/>
    <w:p w14:paraId="4171FD4D" w14:textId="77777777" w:rsidR="00C73EAB" w:rsidRPr="00C73EAB" w:rsidRDefault="00C73EAB" w:rsidP="00C73EAB"/>
    <w:p w14:paraId="73B5E662" w14:textId="01D33998" w:rsidR="00CF7A10" w:rsidRPr="00706BAB" w:rsidRDefault="00CF7A10" w:rsidP="00CF7A10">
      <w:pPr>
        <w:pStyle w:val="Heading1"/>
        <w:tabs>
          <w:tab w:val="left" w:pos="540"/>
        </w:tabs>
        <w:rPr>
          <w:rFonts w:eastAsia="MS Mincho"/>
          <w:b/>
          <w:bCs/>
          <w:sz w:val="28"/>
        </w:rPr>
      </w:pPr>
      <w:r w:rsidRPr="00706BAB">
        <w:rPr>
          <w:rFonts w:eastAsia="MS Mincho"/>
          <w:b/>
          <w:bCs/>
          <w:sz w:val="28"/>
        </w:rPr>
        <w:lastRenderedPageBreak/>
        <w:t xml:space="preserve">The Best </w:t>
      </w:r>
      <w:r w:rsidR="00F6526B">
        <w:rPr>
          <w:rFonts w:eastAsia="MS Mincho"/>
          <w:b/>
          <w:bCs/>
          <w:sz w:val="28"/>
        </w:rPr>
        <w:t xml:space="preserve">RBFN </w:t>
      </w:r>
      <w:r w:rsidRPr="00706BAB">
        <w:rPr>
          <w:rFonts w:eastAsia="MS Mincho"/>
          <w:b/>
          <w:bCs/>
          <w:sz w:val="28"/>
        </w:rPr>
        <w:t>Model</w:t>
      </w:r>
    </w:p>
    <w:p w14:paraId="2454441A" w14:textId="77777777" w:rsidR="00CF7A10" w:rsidRPr="00776195" w:rsidRDefault="00CF7A10" w:rsidP="00CF7A10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section, </w:t>
      </w:r>
      <w:r>
        <w:rPr>
          <w:rFonts w:ascii="Times New Roman" w:hAnsi="Times New Roman" w:cs="Times New Roman"/>
          <w:sz w:val="24"/>
        </w:rPr>
        <w:t>m</w:t>
      </w:r>
      <w:r w:rsidRPr="00776195">
        <w:rPr>
          <w:rFonts w:ascii="Times New Roman" w:hAnsi="Times New Roman" w:cs="Times New Roman"/>
          <w:sz w:val="24"/>
        </w:rPr>
        <w:t xml:space="preserve">ention the best model (that has the greatest accuracy) of your previous </w:t>
      </w:r>
      <w:r>
        <w:rPr>
          <w:rFonts w:ascii="Times New Roman" w:hAnsi="Times New Roman" w:cs="Times New Roman"/>
          <w:sz w:val="24"/>
        </w:rPr>
        <w:t>tried models</w:t>
      </w:r>
      <w:r w:rsidRPr="00776195">
        <w:rPr>
          <w:rFonts w:ascii="Times New Roman" w:hAnsi="Times New Roman" w:cs="Times New Roman"/>
          <w:sz w:val="24"/>
        </w:rPr>
        <w:t>.</w:t>
      </w:r>
    </w:p>
    <w:p w14:paraId="1E2B6F65" w14:textId="77777777" w:rsidR="00186588" w:rsidRPr="00667371" w:rsidRDefault="00186588" w:rsidP="00186588">
      <w:pPr>
        <w:pStyle w:val="ListParagraph"/>
        <w:numPr>
          <w:ilvl w:val="0"/>
          <w:numId w:val="9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85"/>
        <w:gridCol w:w="1161"/>
        <w:gridCol w:w="706"/>
        <w:gridCol w:w="1821"/>
        <w:gridCol w:w="743"/>
        <w:gridCol w:w="2560"/>
        <w:gridCol w:w="1236"/>
        <w:gridCol w:w="776"/>
      </w:tblGrid>
      <w:tr w:rsidR="00186588" w14:paraId="004A5D37" w14:textId="77777777" w:rsidTr="00350C10">
        <w:trPr>
          <w:jc w:val="center"/>
        </w:trPr>
        <w:tc>
          <w:tcPr>
            <w:tcW w:w="1185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35D25A6" w14:textId="77777777" w:rsidR="00186588" w:rsidRPr="00BB6C88" w:rsidRDefault="00186588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867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77A0E60" w14:textId="77777777" w:rsidR="00186588" w:rsidRPr="00BB6C88" w:rsidRDefault="00186588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564" w:type="dxa"/>
            <w:gridSpan w:val="2"/>
            <w:shd w:val="clear" w:color="auto" w:fill="A6A6A6" w:themeFill="background1" w:themeFillShade="A6"/>
          </w:tcPr>
          <w:p w14:paraId="10862DC7" w14:textId="77777777" w:rsidR="00186588" w:rsidRPr="00BB6C88" w:rsidRDefault="00186588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560" w:type="dxa"/>
            <w:shd w:val="clear" w:color="auto" w:fill="A6A6A6" w:themeFill="background1" w:themeFillShade="A6"/>
          </w:tcPr>
          <w:p w14:paraId="0696E7EA" w14:textId="77777777" w:rsidR="00186588" w:rsidRPr="00BB6C88" w:rsidRDefault="00186588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012" w:type="dxa"/>
            <w:gridSpan w:val="2"/>
            <w:shd w:val="clear" w:color="auto" w:fill="A6A6A6" w:themeFill="background1" w:themeFillShade="A6"/>
          </w:tcPr>
          <w:p w14:paraId="664BAD75" w14:textId="77777777" w:rsidR="00186588" w:rsidRPr="00BB6C88" w:rsidRDefault="00186588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186588" w14:paraId="2C06B330" w14:textId="77777777" w:rsidTr="00350C10">
        <w:trPr>
          <w:jc w:val="center"/>
        </w:trPr>
        <w:tc>
          <w:tcPr>
            <w:tcW w:w="1185" w:type="dxa"/>
            <w:tcBorders>
              <w:bottom w:val="single" w:sz="4" w:space="0" w:color="auto"/>
            </w:tcBorders>
          </w:tcPr>
          <w:p w14:paraId="3FE6B630" w14:textId="77777777" w:rsidR="00186588" w:rsidRDefault="0018658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61" w:type="dxa"/>
            <w:tcBorders>
              <w:bottom w:val="single" w:sz="4" w:space="0" w:color="auto"/>
            </w:tcBorders>
          </w:tcPr>
          <w:p w14:paraId="10E8138D" w14:textId="77777777" w:rsidR="00186588" w:rsidRDefault="0018658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06" w:type="dxa"/>
            <w:tcBorders>
              <w:bottom w:val="single" w:sz="4" w:space="0" w:color="auto"/>
            </w:tcBorders>
          </w:tcPr>
          <w:p w14:paraId="3242CE5B" w14:textId="77777777" w:rsidR="00186588" w:rsidRDefault="0018658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21" w:type="dxa"/>
          </w:tcPr>
          <w:p w14:paraId="47F3537F" w14:textId="77777777" w:rsidR="00186588" w:rsidRDefault="0018658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43" w:type="dxa"/>
          </w:tcPr>
          <w:p w14:paraId="5CD71231" w14:textId="77777777" w:rsidR="00186588" w:rsidRDefault="0018658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560" w:type="dxa"/>
          </w:tcPr>
          <w:p w14:paraId="41E1C096" w14:textId="77777777" w:rsidR="00186588" w:rsidRDefault="0018658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36" w:type="dxa"/>
            <w:tcBorders>
              <w:bottom w:val="single" w:sz="4" w:space="0" w:color="auto"/>
            </w:tcBorders>
          </w:tcPr>
          <w:p w14:paraId="0CA60BB8" w14:textId="77777777" w:rsidR="00186588" w:rsidRDefault="0018658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591C416C" w14:textId="77777777" w:rsidR="00186588" w:rsidRDefault="0018658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86588" w14:paraId="75627C90" w14:textId="77777777" w:rsidTr="00350C10">
        <w:trPr>
          <w:trHeight w:val="288"/>
          <w:jc w:val="center"/>
        </w:trPr>
        <w:tc>
          <w:tcPr>
            <w:tcW w:w="1185" w:type="dxa"/>
            <w:tcBorders>
              <w:top w:val="nil"/>
              <w:left w:val="nil"/>
              <w:bottom w:val="nil"/>
              <w:right w:val="nil"/>
            </w:tcBorders>
          </w:tcPr>
          <w:p w14:paraId="181501F2" w14:textId="77777777" w:rsidR="00186588" w:rsidRDefault="00186588" w:rsidP="00A96F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F85BA8" w14:textId="77777777" w:rsidR="00186588" w:rsidRDefault="00186588" w:rsidP="00A96F5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AE12574" w14:textId="77777777" w:rsidR="00186588" w:rsidRDefault="0018658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43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5A66C2DC" w14:textId="77777777" w:rsidR="00186588" w:rsidRDefault="0018658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334E452B" w14:textId="600528D7" w:rsidR="00186588" w:rsidRPr="004622D2" w:rsidRDefault="00186588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</w:t>
            </w:r>
            <w:r w:rsidR="007D373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/Unnormalized Data</w:t>
            </w:r>
            <w:bookmarkStart w:id="0" w:name="_GoBack"/>
            <w:bookmarkEnd w:id="0"/>
          </w:p>
        </w:tc>
        <w:tc>
          <w:tcPr>
            <w:tcW w:w="12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CC054E4" w14:textId="77777777" w:rsidR="00186588" w:rsidRPr="004622D2" w:rsidRDefault="00186588" w:rsidP="00A96F5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77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5985999A" w14:textId="77777777" w:rsidR="00186588" w:rsidRDefault="00186588" w:rsidP="00A96F5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264F9FF6" w14:textId="77777777" w:rsidR="00350C10" w:rsidRPr="00667371" w:rsidRDefault="00350C10" w:rsidP="00350C10">
      <w:pPr>
        <w:pStyle w:val="ListParagraph"/>
        <w:numPr>
          <w:ilvl w:val="0"/>
          <w:numId w:val="9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8"/>
        <w:gridCol w:w="1159"/>
        <w:gridCol w:w="701"/>
        <w:gridCol w:w="1802"/>
        <w:gridCol w:w="734"/>
        <w:gridCol w:w="2603"/>
        <w:gridCol w:w="1235"/>
        <w:gridCol w:w="776"/>
      </w:tblGrid>
      <w:tr w:rsidR="00350C10" w14:paraId="3E5F876B" w14:textId="77777777" w:rsidTr="009F778B">
        <w:trPr>
          <w:jc w:val="center"/>
        </w:trPr>
        <w:tc>
          <w:tcPr>
            <w:tcW w:w="117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7B8720A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860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59FBC305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536" w:type="dxa"/>
            <w:gridSpan w:val="2"/>
            <w:shd w:val="clear" w:color="auto" w:fill="A6A6A6" w:themeFill="background1" w:themeFillShade="A6"/>
          </w:tcPr>
          <w:p w14:paraId="2A758B68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03" w:type="dxa"/>
            <w:shd w:val="clear" w:color="auto" w:fill="A6A6A6" w:themeFill="background1" w:themeFillShade="A6"/>
          </w:tcPr>
          <w:p w14:paraId="7A71E088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011" w:type="dxa"/>
            <w:gridSpan w:val="2"/>
            <w:shd w:val="clear" w:color="auto" w:fill="A6A6A6" w:themeFill="background1" w:themeFillShade="A6"/>
          </w:tcPr>
          <w:p w14:paraId="7DBFB3BE" w14:textId="77777777" w:rsidR="00350C10" w:rsidRPr="00BB6C88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350C10" w14:paraId="3839B7A6" w14:textId="77777777" w:rsidTr="009F778B">
        <w:trPr>
          <w:jc w:val="center"/>
        </w:trPr>
        <w:tc>
          <w:tcPr>
            <w:tcW w:w="1178" w:type="dxa"/>
            <w:tcBorders>
              <w:bottom w:val="single" w:sz="4" w:space="0" w:color="auto"/>
            </w:tcBorders>
          </w:tcPr>
          <w:p w14:paraId="71DAF666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59" w:type="dxa"/>
            <w:tcBorders>
              <w:bottom w:val="single" w:sz="4" w:space="0" w:color="auto"/>
            </w:tcBorders>
          </w:tcPr>
          <w:p w14:paraId="782BA1C9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01" w:type="dxa"/>
            <w:tcBorders>
              <w:bottom w:val="single" w:sz="4" w:space="0" w:color="auto"/>
            </w:tcBorders>
          </w:tcPr>
          <w:p w14:paraId="3CEA8A3D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02" w:type="dxa"/>
          </w:tcPr>
          <w:p w14:paraId="0CC6277F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34" w:type="dxa"/>
          </w:tcPr>
          <w:p w14:paraId="28E5E4BE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03" w:type="dxa"/>
          </w:tcPr>
          <w:p w14:paraId="168509F1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35" w:type="dxa"/>
            <w:tcBorders>
              <w:bottom w:val="single" w:sz="4" w:space="0" w:color="auto"/>
            </w:tcBorders>
          </w:tcPr>
          <w:p w14:paraId="08DB2FE1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5BC88F99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50C10" w14:paraId="4C0C3596" w14:textId="77777777" w:rsidTr="009F778B">
        <w:trPr>
          <w:trHeight w:val="288"/>
          <w:jc w:val="center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</w:tcPr>
          <w:p w14:paraId="194737B2" w14:textId="77777777" w:rsidR="00350C10" w:rsidRDefault="00350C10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3059B7" w14:textId="77777777" w:rsidR="00350C10" w:rsidRDefault="00350C10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5EEA835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6FB7D437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3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A552F73" w14:textId="77777777" w:rsidR="00350C10" w:rsidRPr="004622D2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3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310A3727" w14:textId="77777777" w:rsidR="00350C10" w:rsidRPr="004622D2" w:rsidRDefault="00350C10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77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6FF2AE0E" w14:textId="77777777" w:rsidR="00350C10" w:rsidRDefault="00350C10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41984721" w14:textId="77777777" w:rsidR="009F778B" w:rsidRPr="00667371" w:rsidRDefault="009F778B" w:rsidP="009F778B">
      <w:pPr>
        <w:pStyle w:val="ListParagraph"/>
        <w:numPr>
          <w:ilvl w:val="0"/>
          <w:numId w:val="9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7"/>
        <w:gridCol w:w="1159"/>
        <w:gridCol w:w="702"/>
        <w:gridCol w:w="1805"/>
        <w:gridCol w:w="736"/>
        <w:gridCol w:w="2598"/>
        <w:gridCol w:w="1235"/>
        <w:gridCol w:w="776"/>
      </w:tblGrid>
      <w:tr w:rsidR="009F778B" w14:paraId="7C5C549E" w14:textId="77777777" w:rsidTr="004F419A">
        <w:trPr>
          <w:jc w:val="center"/>
        </w:trPr>
        <w:tc>
          <w:tcPr>
            <w:tcW w:w="118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9ED873F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878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86A2F96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597" w:type="dxa"/>
            <w:gridSpan w:val="2"/>
            <w:shd w:val="clear" w:color="auto" w:fill="A6A6A6" w:themeFill="background1" w:themeFillShade="A6"/>
          </w:tcPr>
          <w:p w14:paraId="1CB07412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32" w:type="dxa"/>
            <w:shd w:val="clear" w:color="auto" w:fill="A6A6A6" w:themeFill="background1" w:themeFillShade="A6"/>
          </w:tcPr>
          <w:p w14:paraId="3861A3A4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893" w:type="dxa"/>
            <w:gridSpan w:val="2"/>
            <w:shd w:val="clear" w:color="auto" w:fill="A6A6A6" w:themeFill="background1" w:themeFillShade="A6"/>
          </w:tcPr>
          <w:p w14:paraId="14CFA0E6" w14:textId="77777777" w:rsidR="009F778B" w:rsidRPr="00BB6C88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9F778B" w14:paraId="7A2E0E95" w14:textId="77777777" w:rsidTr="004F419A">
        <w:trPr>
          <w:jc w:val="center"/>
        </w:trPr>
        <w:tc>
          <w:tcPr>
            <w:tcW w:w="1188" w:type="dxa"/>
            <w:tcBorders>
              <w:bottom w:val="single" w:sz="4" w:space="0" w:color="auto"/>
            </w:tcBorders>
          </w:tcPr>
          <w:p w14:paraId="7D273305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65" w:type="dxa"/>
            <w:tcBorders>
              <w:bottom w:val="single" w:sz="4" w:space="0" w:color="auto"/>
            </w:tcBorders>
          </w:tcPr>
          <w:p w14:paraId="63DD504F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13" w:type="dxa"/>
            <w:tcBorders>
              <w:bottom w:val="single" w:sz="4" w:space="0" w:color="auto"/>
            </w:tcBorders>
          </w:tcPr>
          <w:p w14:paraId="3C5ECC87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43" w:type="dxa"/>
          </w:tcPr>
          <w:p w14:paraId="1BD92B1D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54" w:type="dxa"/>
          </w:tcPr>
          <w:p w14:paraId="7557C9BB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32" w:type="dxa"/>
          </w:tcPr>
          <w:p w14:paraId="43E2EEBD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37" w:type="dxa"/>
            <w:tcBorders>
              <w:bottom w:val="single" w:sz="4" w:space="0" w:color="auto"/>
            </w:tcBorders>
          </w:tcPr>
          <w:p w14:paraId="73EDA066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656" w:type="dxa"/>
            <w:tcBorders>
              <w:bottom w:val="single" w:sz="4" w:space="0" w:color="auto"/>
            </w:tcBorders>
          </w:tcPr>
          <w:p w14:paraId="7E2F5DCA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F778B" w14:paraId="239AEDFD" w14:textId="77777777" w:rsidTr="004F419A">
        <w:trPr>
          <w:trHeight w:val="288"/>
          <w:jc w:val="center"/>
        </w:trPr>
        <w:tc>
          <w:tcPr>
            <w:tcW w:w="1188" w:type="dxa"/>
            <w:tcBorders>
              <w:top w:val="nil"/>
              <w:left w:val="nil"/>
              <w:bottom w:val="nil"/>
              <w:right w:val="nil"/>
            </w:tcBorders>
          </w:tcPr>
          <w:p w14:paraId="53F2623D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AF9E99" w14:textId="77777777" w:rsidR="009F778B" w:rsidRDefault="009F778B" w:rsidP="004F41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63FE4B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54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071F4B42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32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696C571" w14:textId="77777777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37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1216F2B" w14:textId="77777777" w:rsidR="009F778B" w:rsidRPr="004622D2" w:rsidRDefault="009F778B" w:rsidP="004F41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65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2AB2ACC6" w14:textId="77777777" w:rsidR="009F778B" w:rsidRDefault="009F778B" w:rsidP="004F419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5AD0D3B0" w14:textId="40046A26" w:rsidR="00CF7A10" w:rsidRDefault="00CF7A10" w:rsidP="008E02C3">
      <w:pPr>
        <w:pStyle w:val="Heading1"/>
        <w:numPr>
          <w:ilvl w:val="0"/>
          <w:numId w:val="0"/>
        </w:numPr>
        <w:tabs>
          <w:tab w:val="left" w:pos="540"/>
        </w:tabs>
        <w:jc w:val="left"/>
        <w:rPr>
          <w:rFonts w:eastAsia="MS Mincho"/>
          <w:b/>
          <w:bCs/>
          <w:sz w:val="28"/>
        </w:rPr>
      </w:pPr>
    </w:p>
    <w:p w14:paraId="26226092" w14:textId="77777777" w:rsidR="008E02C3" w:rsidRPr="002A0DF4" w:rsidRDefault="008E02C3" w:rsidP="008E02C3">
      <w:pPr>
        <w:pStyle w:val="ListParagraph"/>
        <w:numPr>
          <w:ilvl w:val="0"/>
          <w:numId w:val="9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8"/>
        <w:gridCol w:w="1159"/>
        <w:gridCol w:w="701"/>
        <w:gridCol w:w="1802"/>
        <w:gridCol w:w="734"/>
        <w:gridCol w:w="2603"/>
        <w:gridCol w:w="1235"/>
        <w:gridCol w:w="776"/>
      </w:tblGrid>
      <w:tr w:rsidR="008E02C3" w14:paraId="577F1681" w14:textId="77777777" w:rsidTr="008E02C3">
        <w:trPr>
          <w:jc w:val="center"/>
        </w:trPr>
        <w:tc>
          <w:tcPr>
            <w:tcW w:w="117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FDF92B7" w14:textId="77777777" w:rsidR="008E02C3" w:rsidRPr="00BB6C88" w:rsidRDefault="008E02C3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860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0F0C2983" w14:textId="77777777" w:rsidR="008E02C3" w:rsidRPr="00BB6C88" w:rsidRDefault="008E02C3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536" w:type="dxa"/>
            <w:gridSpan w:val="2"/>
            <w:shd w:val="clear" w:color="auto" w:fill="A6A6A6" w:themeFill="background1" w:themeFillShade="A6"/>
          </w:tcPr>
          <w:p w14:paraId="60A12E73" w14:textId="77777777" w:rsidR="008E02C3" w:rsidRPr="00BB6C88" w:rsidRDefault="008E02C3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03" w:type="dxa"/>
            <w:shd w:val="clear" w:color="auto" w:fill="A6A6A6" w:themeFill="background1" w:themeFillShade="A6"/>
          </w:tcPr>
          <w:p w14:paraId="227FE3E5" w14:textId="77777777" w:rsidR="008E02C3" w:rsidRPr="00BB6C88" w:rsidRDefault="008E02C3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011" w:type="dxa"/>
            <w:gridSpan w:val="2"/>
            <w:shd w:val="clear" w:color="auto" w:fill="A6A6A6" w:themeFill="background1" w:themeFillShade="A6"/>
          </w:tcPr>
          <w:p w14:paraId="1F56942C" w14:textId="77777777" w:rsidR="008E02C3" w:rsidRPr="00BB6C88" w:rsidRDefault="008E02C3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8E02C3" w14:paraId="0B9E060F" w14:textId="77777777" w:rsidTr="008E02C3">
        <w:trPr>
          <w:jc w:val="center"/>
        </w:trPr>
        <w:tc>
          <w:tcPr>
            <w:tcW w:w="1178" w:type="dxa"/>
            <w:tcBorders>
              <w:bottom w:val="single" w:sz="4" w:space="0" w:color="auto"/>
            </w:tcBorders>
          </w:tcPr>
          <w:p w14:paraId="418F2762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59" w:type="dxa"/>
            <w:tcBorders>
              <w:bottom w:val="single" w:sz="4" w:space="0" w:color="auto"/>
            </w:tcBorders>
          </w:tcPr>
          <w:p w14:paraId="2BE6B03F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01" w:type="dxa"/>
            <w:tcBorders>
              <w:bottom w:val="single" w:sz="4" w:space="0" w:color="auto"/>
            </w:tcBorders>
          </w:tcPr>
          <w:p w14:paraId="4C042BF7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02" w:type="dxa"/>
          </w:tcPr>
          <w:p w14:paraId="57177CB8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34" w:type="dxa"/>
          </w:tcPr>
          <w:p w14:paraId="3B187E74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03" w:type="dxa"/>
          </w:tcPr>
          <w:p w14:paraId="35B7F94A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35" w:type="dxa"/>
            <w:tcBorders>
              <w:bottom w:val="single" w:sz="4" w:space="0" w:color="auto"/>
            </w:tcBorders>
          </w:tcPr>
          <w:p w14:paraId="6DE35ADB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76" w:type="dxa"/>
            <w:tcBorders>
              <w:bottom w:val="single" w:sz="4" w:space="0" w:color="auto"/>
            </w:tcBorders>
          </w:tcPr>
          <w:p w14:paraId="46216EA2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E02C3" w14:paraId="5ED7C95C" w14:textId="77777777" w:rsidTr="008E02C3">
        <w:trPr>
          <w:trHeight w:val="288"/>
          <w:jc w:val="center"/>
        </w:trPr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</w:tcPr>
          <w:p w14:paraId="485B32AF" w14:textId="77777777" w:rsidR="008E02C3" w:rsidRDefault="008E02C3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DB4371E" w14:textId="77777777" w:rsidR="008E02C3" w:rsidRDefault="008E02C3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B3680B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34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3EAB486F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03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C06AD61" w14:textId="77777777" w:rsidR="008E02C3" w:rsidRPr="004622D2" w:rsidRDefault="008E02C3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3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37364106" w14:textId="77777777" w:rsidR="008E02C3" w:rsidRPr="004622D2" w:rsidRDefault="008E02C3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77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37695467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2E5DF8CA" w14:textId="77777777" w:rsidR="008E02C3" w:rsidRPr="00667371" w:rsidRDefault="008E02C3" w:rsidP="008E02C3">
      <w:pPr>
        <w:pStyle w:val="ListParagraph"/>
        <w:numPr>
          <w:ilvl w:val="0"/>
          <w:numId w:val="9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8"/>
        <w:gridCol w:w="1159"/>
        <w:gridCol w:w="701"/>
        <w:gridCol w:w="1802"/>
        <w:gridCol w:w="734"/>
        <w:gridCol w:w="2603"/>
        <w:gridCol w:w="1235"/>
        <w:gridCol w:w="776"/>
      </w:tblGrid>
      <w:tr w:rsidR="008E02C3" w14:paraId="787C0568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61E2F81" w14:textId="77777777" w:rsidR="008E02C3" w:rsidRPr="00BB6C88" w:rsidRDefault="008E02C3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F1144B3" w14:textId="77777777" w:rsidR="008E02C3" w:rsidRPr="00BB6C88" w:rsidRDefault="008E02C3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448562E4" w14:textId="77777777" w:rsidR="008E02C3" w:rsidRPr="00BB6C88" w:rsidRDefault="008E02C3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4C2F92D4" w14:textId="77777777" w:rsidR="008E02C3" w:rsidRPr="00BB6C88" w:rsidRDefault="008E02C3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5820AC3A" w14:textId="77777777" w:rsidR="008E02C3" w:rsidRPr="00BB6C88" w:rsidRDefault="008E02C3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8E02C3" w14:paraId="521F4427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48E86CE7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17A6B928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7219E1D6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65F9B252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373ADD10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683F9084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699812C2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0A149185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8E02C3" w14:paraId="6F025F50" w14:textId="77777777" w:rsidTr="00082B2C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148665C9" w14:textId="77777777" w:rsidR="008E02C3" w:rsidRDefault="008E02C3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FB8CCA" w14:textId="77777777" w:rsidR="008E02C3" w:rsidRDefault="008E02C3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54E0C7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5E3FD908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275F537" w14:textId="77777777" w:rsidR="008E02C3" w:rsidRPr="004622D2" w:rsidRDefault="008E02C3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24D306D" w14:textId="77777777" w:rsidR="008E02C3" w:rsidRPr="004622D2" w:rsidRDefault="008E02C3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36477939" w14:textId="77777777" w:rsidR="008E02C3" w:rsidRDefault="008E02C3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6563BD71" w14:textId="737B8AA9" w:rsidR="00C73EAB" w:rsidRDefault="00C73EAB" w:rsidP="008E02C3"/>
    <w:p w14:paraId="65835D05" w14:textId="6D55590C" w:rsidR="00EE0E8C" w:rsidRDefault="00EE0E8C" w:rsidP="008E02C3"/>
    <w:p w14:paraId="7E46186B" w14:textId="5ABBAD86" w:rsidR="00EE0E8C" w:rsidRDefault="00EE0E8C" w:rsidP="008E02C3"/>
    <w:p w14:paraId="6CFCE27E" w14:textId="7699B9AC" w:rsidR="00EE0E8C" w:rsidRDefault="00EE0E8C" w:rsidP="008E02C3"/>
    <w:p w14:paraId="0274FE63" w14:textId="77777777" w:rsidR="00EE0E8C" w:rsidRPr="008E02C3" w:rsidRDefault="00EE0E8C" w:rsidP="008E02C3"/>
    <w:p w14:paraId="0CA454D2" w14:textId="77777777" w:rsidR="00C73EAB" w:rsidRPr="00667371" w:rsidRDefault="00C73EAB" w:rsidP="00C73EAB">
      <w:pPr>
        <w:pStyle w:val="ListParagraph"/>
        <w:numPr>
          <w:ilvl w:val="0"/>
          <w:numId w:val="9"/>
        </w:numPr>
        <w:spacing w:after="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</w:p>
    <w:tbl>
      <w:tblPr>
        <w:tblStyle w:val="TableGrid"/>
        <w:tblW w:w="10188" w:type="dxa"/>
        <w:jc w:val="center"/>
        <w:tblLook w:val="04A0" w:firstRow="1" w:lastRow="0" w:firstColumn="1" w:lastColumn="0" w:noHBand="0" w:noVBand="1"/>
      </w:tblPr>
      <w:tblGrid>
        <w:gridCol w:w="1178"/>
        <w:gridCol w:w="1159"/>
        <w:gridCol w:w="701"/>
        <w:gridCol w:w="1802"/>
        <w:gridCol w:w="734"/>
        <w:gridCol w:w="2603"/>
        <w:gridCol w:w="1235"/>
        <w:gridCol w:w="776"/>
      </w:tblGrid>
      <w:tr w:rsidR="00C73EAB" w14:paraId="15812FD7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756BAB5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1901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54570FE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2674" w:type="dxa"/>
            <w:gridSpan w:val="2"/>
            <w:shd w:val="clear" w:color="auto" w:fill="A6A6A6" w:themeFill="background1" w:themeFillShade="A6"/>
          </w:tcPr>
          <w:p w14:paraId="040CA5CE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</w:t>
            </w:r>
          </w:p>
        </w:tc>
        <w:tc>
          <w:tcPr>
            <w:tcW w:w="2685" w:type="dxa"/>
            <w:shd w:val="clear" w:color="auto" w:fill="A6A6A6" w:themeFill="background1" w:themeFillShade="A6"/>
          </w:tcPr>
          <w:p w14:paraId="7441881B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1725" w:type="dxa"/>
            <w:gridSpan w:val="2"/>
            <w:shd w:val="clear" w:color="auto" w:fill="A6A6A6" w:themeFill="background1" w:themeFillShade="A6"/>
          </w:tcPr>
          <w:p w14:paraId="110F5D76" w14:textId="77777777" w:rsidR="00C73EAB" w:rsidRPr="00BB6C88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C73EAB" w14:paraId="3E38AB2B" w14:textId="77777777" w:rsidTr="00082B2C">
        <w:trPr>
          <w:jc w:val="center"/>
        </w:trPr>
        <w:tc>
          <w:tcPr>
            <w:tcW w:w="1203" w:type="dxa"/>
            <w:tcBorders>
              <w:bottom w:val="single" w:sz="4" w:space="0" w:color="auto"/>
            </w:tcBorders>
          </w:tcPr>
          <w:p w14:paraId="181518E2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0</w:t>
            </w:r>
          </w:p>
        </w:tc>
        <w:tc>
          <w:tcPr>
            <w:tcW w:w="1173" w:type="dxa"/>
            <w:tcBorders>
              <w:bottom w:val="single" w:sz="4" w:space="0" w:color="auto"/>
            </w:tcBorders>
          </w:tcPr>
          <w:p w14:paraId="7C685E67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728" w:type="dxa"/>
            <w:tcBorders>
              <w:bottom w:val="single" w:sz="4" w:space="0" w:color="auto"/>
            </w:tcBorders>
          </w:tcPr>
          <w:p w14:paraId="4AFAA07C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95" w:type="dxa"/>
          </w:tcPr>
          <w:p w14:paraId="0BEB93AF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neurons</w:t>
            </w:r>
          </w:p>
        </w:tc>
        <w:tc>
          <w:tcPr>
            <w:tcW w:w="779" w:type="dxa"/>
          </w:tcPr>
          <w:p w14:paraId="678D63DC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685" w:type="dxa"/>
          </w:tcPr>
          <w:p w14:paraId="363CCD1C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 of Epochs</w:t>
            </w:r>
          </w:p>
        </w:tc>
        <w:tc>
          <w:tcPr>
            <w:tcW w:w="1240" w:type="dxa"/>
            <w:tcBorders>
              <w:bottom w:val="single" w:sz="4" w:space="0" w:color="auto"/>
            </w:tcBorders>
          </w:tcPr>
          <w:p w14:paraId="55956B03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485" w:type="dxa"/>
            <w:tcBorders>
              <w:bottom w:val="single" w:sz="4" w:space="0" w:color="auto"/>
            </w:tcBorders>
          </w:tcPr>
          <w:p w14:paraId="603722A3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C73EAB" w14:paraId="66FFAD6A" w14:textId="77777777" w:rsidTr="00082B2C">
        <w:trPr>
          <w:trHeight w:val="288"/>
          <w:jc w:val="center"/>
        </w:trPr>
        <w:tc>
          <w:tcPr>
            <w:tcW w:w="1203" w:type="dxa"/>
            <w:tcBorders>
              <w:top w:val="nil"/>
              <w:left w:val="nil"/>
              <w:bottom w:val="nil"/>
              <w:right w:val="nil"/>
            </w:tcBorders>
          </w:tcPr>
          <w:p w14:paraId="1F0B764D" w14:textId="77777777" w:rsidR="00C73EAB" w:rsidRDefault="00C73EAB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1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C62E1C" w14:textId="77777777" w:rsidR="00C73EAB" w:rsidRDefault="00C73EAB" w:rsidP="00082B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E39C3F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79" w:type="dxa"/>
            <w:tcBorders>
              <w:top w:val="single" w:sz="4" w:space="0" w:color="auto"/>
              <w:left w:val="nil"/>
              <w:bottom w:val="nil"/>
              <w:right w:val="thickThinSmallGap" w:sz="24" w:space="0" w:color="auto"/>
            </w:tcBorders>
          </w:tcPr>
          <w:p w14:paraId="2CEDFFF2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1809F7C" w14:textId="77777777" w:rsidR="00C73EAB" w:rsidRPr="004622D2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ias Used = 1/Unnormalized Data</w:t>
            </w:r>
          </w:p>
        </w:tc>
        <w:tc>
          <w:tcPr>
            <w:tcW w:w="124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E733734" w14:textId="77777777" w:rsidR="00C73EAB" w:rsidRPr="004622D2" w:rsidRDefault="00C73EAB" w:rsidP="00082B2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485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2519B9F5" w14:textId="77777777" w:rsidR="00C73EAB" w:rsidRDefault="00C73EAB" w:rsidP="00082B2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</w:tbl>
    <w:p w14:paraId="0E6D8FB9" w14:textId="77777777" w:rsidR="00C73EAB" w:rsidRDefault="00C73EAB" w:rsidP="00C73EAB">
      <w:pPr>
        <w:pStyle w:val="Heading1"/>
        <w:numPr>
          <w:ilvl w:val="0"/>
          <w:numId w:val="0"/>
        </w:numPr>
        <w:tabs>
          <w:tab w:val="left" w:pos="540"/>
        </w:tabs>
        <w:ind w:left="216"/>
        <w:jc w:val="left"/>
        <w:rPr>
          <w:rFonts w:eastAsia="MS Mincho"/>
          <w:b/>
          <w:bCs/>
          <w:sz w:val="28"/>
        </w:rPr>
      </w:pPr>
    </w:p>
    <w:p w14:paraId="1855E49A" w14:textId="565177CB" w:rsidR="00706BAB" w:rsidRDefault="00706BAB" w:rsidP="006E5519">
      <w:pPr>
        <w:pStyle w:val="Heading1"/>
        <w:tabs>
          <w:tab w:val="left" w:pos="540"/>
        </w:tabs>
        <w:rPr>
          <w:rFonts w:eastAsia="MS Mincho"/>
          <w:b/>
          <w:bCs/>
          <w:sz w:val="28"/>
        </w:rPr>
      </w:pPr>
      <w:r>
        <w:rPr>
          <w:rFonts w:eastAsia="MS Mincho"/>
          <w:b/>
          <w:bCs/>
          <w:sz w:val="28"/>
        </w:rPr>
        <w:t>Conclusion</w:t>
      </w:r>
    </w:p>
    <w:p w14:paraId="322F9D5F" w14:textId="30233EF8" w:rsidR="00A81BB0" w:rsidRDefault="007D373F" w:rsidP="00FD6E1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the number of clusters increase, accuracy decrease and biased towards class0 which is the normal class.</w:t>
      </w:r>
    </w:p>
    <w:p w14:paraId="53338FC7" w14:textId="3DD0196A" w:rsidR="007D373F" w:rsidRDefault="007D373F" w:rsidP="00FD6E1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, Bias using increase the accuracy and lead in some cases to 100% accuracy.</w:t>
      </w:r>
    </w:p>
    <w:p w14:paraId="736BD9A9" w14:textId="67F6AECA" w:rsidR="007D373F" w:rsidRDefault="007D373F" w:rsidP="00FD6E1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opping criteria doesn’t have a big effect on the accuracy, as it increases with both stopping criteria.</w:t>
      </w:r>
    </w:p>
    <w:p w14:paraId="7CC89FDF" w14:textId="77777777" w:rsidR="007D373F" w:rsidRPr="00B60B0C" w:rsidRDefault="007D373F" w:rsidP="00FD6E1A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7D373F" w:rsidRPr="00B60B0C" w:rsidSect="00187219">
      <w:headerReference w:type="default" r:id="rId8"/>
      <w:footerReference w:type="default" r:id="rId9"/>
      <w:pgSz w:w="12240" w:h="15840"/>
      <w:pgMar w:top="1080" w:right="900" w:bottom="900" w:left="99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F38612" w14:textId="77777777" w:rsidR="000A53D6" w:rsidRDefault="000A53D6" w:rsidP="007A50A4">
      <w:pPr>
        <w:spacing w:after="0" w:line="240" w:lineRule="auto"/>
      </w:pPr>
      <w:r>
        <w:separator/>
      </w:r>
    </w:p>
  </w:endnote>
  <w:endnote w:type="continuationSeparator" w:id="0">
    <w:p w14:paraId="6F1F984E" w14:textId="77777777" w:rsidR="000A53D6" w:rsidRDefault="000A53D6" w:rsidP="007A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0211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0697063" w14:textId="6278E92A" w:rsidR="004F419A" w:rsidRDefault="004F419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373F">
          <w:rPr>
            <w:noProof/>
          </w:rPr>
          <w:t>1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80944C1" w14:textId="77777777" w:rsidR="004F419A" w:rsidRDefault="004F41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521413" w14:textId="77777777" w:rsidR="000A53D6" w:rsidRDefault="000A53D6" w:rsidP="007A50A4">
      <w:pPr>
        <w:spacing w:after="0" w:line="240" w:lineRule="auto"/>
      </w:pPr>
      <w:r>
        <w:separator/>
      </w:r>
    </w:p>
  </w:footnote>
  <w:footnote w:type="continuationSeparator" w:id="0">
    <w:p w14:paraId="4A015EF5" w14:textId="77777777" w:rsidR="000A53D6" w:rsidRDefault="000A53D6" w:rsidP="007A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35"/>
      <w:gridCol w:w="1645"/>
    </w:tblGrid>
    <w:tr w:rsidR="004F419A" w:rsidRPr="007A50A4" w14:paraId="5406D10D" w14:textId="77777777" w:rsidTr="00E47A69">
      <w:trPr>
        <w:trHeight w:val="288"/>
      </w:trPr>
      <w:sdt>
        <w:sdtPr>
          <w:rPr>
            <w:rFonts w:ascii="Times New Roman" w:hAnsi="Times New Roman" w:cs="Times New Roman"/>
            <w:b/>
            <w:bCs/>
            <w:i/>
            <w:iCs/>
            <w:color w:val="FF0000"/>
            <w:sz w:val="24"/>
            <w:szCs w:val="20"/>
          </w:rPr>
          <w:alias w:val="Title"/>
          <w:id w:val="77761602"/>
          <w:placeholder>
            <w:docPart w:val="DA06BD7BD622431599ECB7121D5CAA4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Content>
          <w:tc>
            <w:tcPr>
              <w:tcW w:w="8935" w:type="dxa"/>
            </w:tcPr>
            <w:p w14:paraId="0A57C71B" w14:textId="695FB39E" w:rsidR="004F419A" w:rsidRPr="007E2605" w:rsidRDefault="004F419A" w:rsidP="00E726A1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i/>
                  <w:iCs/>
                  <w:sz w:val="24"/>
                  <w:szCs w:val="20"/>
                </w:rPr>
              </w:pPr>
              <w:r w:rsidRPr="008C0D20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</w:rPr>
                <w:t>Epilepsy Diagnosis Using EEG Signals</w:t>
              </w:r>
            </w:p>
          </w:tc>
        </w:sdtContent>
      </w:sdt>
      <w:tc>
        <w:tcPr>
          <w:tcW w:w="1645" w:type="dxa"/>
        </w:tcPr>
        <w:p w14:paraId="647E155F" w14:textId="6C5338E0" w:rsidR="004F419A" w:rsidRPr="007A50A4" w:rsidRDefault="004F419A" w:rsidP="00333116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[10]</w:t>
          </w:r>
        </w:p>
      </w:tc>
    </w:tr>
  </w:tbl>
  <w:p w14:paraId="248EBD03" w14:textId="77777777" w:rsidR="004F419A" w:rsidRPr="007A50A4" w:rsidRDefault="004F419A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82D34"/>
    <w:multiLevelType w:val="hybridMultilevel"/>
    <w:tmpl w:val="AF387FE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07BE5"/>
    <w:multiLevelType w:val="hybridMultilevel"/>
    <w:tmpl w:val="55F05824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A63C16"/>
    <w:multiLevelType w:val="hybridMultilevel"/>
    <w:tmpl w:val="497EFC54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060192"/>
    <w:multiLevelType w:val="hybridMultilevel"/>
    <w:tmpl w:val="5D2E397C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7008E2"/>
    <w:multiLevelType w:val="hybridMultilevel"/>
    <w:tmpl w:val="873698FC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5427BE"/>
    <w:multiLevelType w:val="hybridMultilevel"/>
    <w:tmpl w:val="27E6206E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B83FF4"/>
    <w:multiLevelType w:val="hybridMultilevel"/>
    <w:tmpl w:val="AF387FE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5A720C"/>
    <w:multiLevelType w:val="hybridMultilevel"/>
    <w:tmpl w:val="F2D8EC80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0774CF"/>
    <w:multiLevelType w:val="hybridMultilevel"/>
    <w:tmpl w:val="27E6206E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D31B56"/>
    <w:multiLevelType w:val="hybridMultilevel"/>
    <w:tmpl w:val="497EFC54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89603E"/>
    <w:multiLevelType w:val="multilevel"/>
    <w:tmpl w:val="85907AB4"/>
    <w:lvl w:ilvl="0">
      <w:start w:val="1"/>
      <w:numFmt w:val="upperRoman"/>
      <w:pStyle w:val="Heading1"/>
      <w:lvlText w:val="%1."/>
      <w:lvlJc w:val="center"/>
      <w:pPr>
        <w:tabs>
          <w:tab w:val="num" w:pos="329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2" w15:restartNumberingAfterBreak="0">
    <w:nsid w:val="42CD7312"/>
    <w:multiLevelType w:val="hybridMultilevel"/>
    <w:tmpl w:val="497EFC54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1657EA"/>
    <w:multiLevelType w:val="hybridMultilevel"/>
    <w:tmpl w:val="497EFC54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082C90"/>
    <w:multiLevelType w:val="hybridMultilevel"/>
    <w:tmpl w:val="33B65C1C"/>
    <w:lvl w:ilvl="0" w:tplc="DFBCC182">
      <w:start w:val="1"/>
      <w:numFmt w:val="decimal"/>
      <w:lvlText w:val="Tria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0E716A"/>
    <w:multiLevelType w:val="hybridMultilevel"/>
    <w:tmpl w:val="27E6206E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197B26"/>
    <w:multiLevelType w:val="hybridMultilevel"/>
    <w:tmpl w:val="497EFC54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5E2A1D"/>
    <w:multiLevelType w:val="hybridMultilevel"/>
    <w:tmpl w:val="55F05824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664DAE"/>
    <w:multiLevelType w:val="hybridMultilevel"/>
    <w:tmpl w:val="9B940FF2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2F1348"/>
    <w:multiLevelType w:val="hybridMultilevel"/>
    <w:tmpl w:val="497EFC54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A04BD6"/>
    <w:multiLevelType w:val="hybridMultilevel"/>
    <w:tmpl w:val="497EFC54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C5041D"/>
    <w:multiLevelType w:val="hybridMultilevel"/>
    <w:tmpl w:val="8702BC14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E171EF"/>
    <w:multiLevelType w:val="hybridMultilevel"/>
    <w:tmpl w:val="4B406A92"/>
    <w:lvl w:ilvl="0" w:tplc="7CDA1F04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507ADD"/>
    <w:multiLevelType w:val="hybridMultilevel"/>
    <w:tmpl w:val="6E16D27C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0674C8"/>
    <w:multiLevelType w:val="hybridMultilevel"/>
    <w:tmpl w:val="497EFC54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9AB7033"/>
    <w:multiLevelType w:val="hybridMultilevel"/>
    <w:tmpl w:val="497EFC54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E071A3A"/>
    <w:multiLevelType w:val="hybridMultilevel"/>
    <w:tmpl w:val="497EFC54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14"/>
  </w:num>
  <w:num w:numId="6">
    <w:abstractNumId w:val="22"/>
  </w:num>
  <w:num w:numId="7">
    <w:abstractNumId w:val="18"/>
  </w:num>
  <w:num w:numId="8">
    <w:abstractNumId w:val="21"/>
  </w:num>
  <w:num w:numId="9">
    <w:abstractNumId w:val="23"/>
  </w:num>
  <w:num w:numId="10">
    <w:abstractNumId w:val="3"/>
  </w:num>
  <w:num w:numId="11">
    <w:abstractNumId w:val="4"/>
  </w:num>
  <w:num w:numId="12">
    <w:abstractNumId w:val="1"/>
  </w:num>
  <w:num w:numId="13">
    <w:abstractNumId w:val="17"/>
  </w:num>
  <w:num w:numId="14">
    <w:abstractNumId w:val="0"/>
  </w:num>
  <w:num w:numId="15">
    <w:abstractNumId w:val="6"/>
  </w:num>
  <w:num w:numId="16">
    <w:abstractNumId w:val="5"/>
  </w:num>
  <w:num w:numId="17">
    <w:abstractNumId w:val="15"/>
  </w:num>
  <w:num w:numId="18">
    <w:abstractNumId w:val="8"/>
  </w:num>
  <w:num w:numId="19">
    <w:abstractNumId w:val="25"/>
  </w:num>
  <w:num w:numId="20">
    <w:abstractNumId w:val="24"/>
  </w:num>
  <w:num w:numId="21">
    <w:abstractNumId w:val="12"/>
  </w:num>
  <w:num w:numId="22">
    <w:abstractNumId w:val="9"/>
  </w:num>
  <w:num w:numId="23">
    <w:abstractNumId w:val="20"/>
  </w:num>
  <w:num w:numId="24">
    <w:abstractNumId w:val="13"/>
  </w:num>
  <w:num w:numId="25">
    <w:abstractNumId w:val="19"/>
  </w:num>
  <w:num w:numId="26">
    <w:abstractNumId w:val="16"/>
  </w:num>
  <w:num w:numId="27">
    <w:abstractNumId w:val="26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srQ0NjMztDA2M7FQ0lEKTi0uzszPAykwrAUASOIQiSwAAAA="/>
  </w:docVars>
  <w:rsids>
    <w:rsidRoot w:val="005D1C8F"/>
    <w:rsid w:val="00012AD7"/>
    <w:rsid w:val="0006457E"/>
    <w:rsid w:val="00067640"/>
    <w:rsid w:val="000733E3"/>
    <w:rsid w:val="0007798D"/>
    <w:rsid w:val="0009695C"/>
    <w:rsid w:val="000A53D6"/>
    <w:rsid w:val="001101D6"/>
    <w:rsid w:val="00114E72"/>
    <w:rsid w:val="001160A1"/>
    <w:rsid w:val="00176B18"/>
    <w:rsid w:val="00186588"/>
    <w:rsid w:val="00187219"/>
    <w:rsid w:val="001C3CF2"/>
    <w:rsid w:val="00223908"/>
    <w:rsid w:val="0024022D"/>
    <w:rsid w:val="002A0DF4"/>
    <w:rsid w:val="002A2B62"/>
    <w:rsid w:val="002C4B7C"/>
    <w:rsid w:val="002E03BE"/>
    <w:rsid w:val="00310E51"/>
    <w:rsid w:val="00333116"/>
    <w:rsid w:val="00350C10"/>
    <w:rsid w:val="003614B1"/>
    <w:rsid w:val="00373CB0"/>
    <w:rsid w:val="00376732"/>
    <w:rsid w:val="003A606B"/>
    <w:rsid w:val="003C0C16"/>
    <w:rsid w:val="003E5253"/>
    <w:rsid w:val="003F391A"/>
    <w:rsid w:val="003F4CCE"/>
    <w:rsid w:val="004032AD"/>
    <w:rsid w:val="0043239E"/>
    <w:rsid w:val="00445D51"/>
    <w:rsid w:val="004622D2"/>
    <w:rsid w:val="00464C31"/>
    <w:rsid w:val="004652C0"/>
    <w:rsid w:val="00480902"/>
    <w:rsid w:val="004A340E"/>
    <w:rsid w:val="004B0EA1"/>
    <w:rsid w:val="004B4A67"/>
    <w:rsid w:val="004F419A"/>
    <w:rsid w:val="00512B41"/>
    <w:rsid w:val="00526F6D"/>
    <w:rsid w:val="005470A2"/>
    <w:rsid w:val="00572369"/>
    <w:rsid w:val="0058429B"/>
    <w:rsid w:val="005A2443"/>
    <w:rsid w:val="005A3139"/>
    <w:rsid w:val="005A5AA8"/>
    <w:rsid w:val="005D1C8F"/>
    <w:rsid w:val="005D456B"/>
    <w:rsid w:val="005E45DB"/>
    <w:rsid w:val="005E4A11"/>
    <w:rsid w:val="00616663"/>
    <w:rsid w:val="00643EB8"/>
    <w:rsid w:val="0066116D"/>
    <w:rsid w:val="00667371"/>
    <w:rsid w:val="00682B37"/>
    <w:rsid w:val="006A6F68"/>
    <w:rsid w:val="006C0420"/>
    <w:rsid w:val="006E5519"/>
    <w:rsid w:val="006F25FF"/>
    <w:rsid w:val="006F396B"/>
    <w:rsid w:val="00706BAB"/>
    <w:rsid w:val="00707592"/>
    <w:rsid w:val="00764984"/>
    <w:rsid w:val="00776195"/>
    <w:rsid w:val="007A50A4"/>
    <w:rsid w:val="007C5D3A"/>
    <w:rsid w:val="007C6AFF"/>
    <w:rsid w:val="007D373F"/>
    <w:rsid w:val="007E2605"/>
    <w:rsid w:val="007E68F3"/>
    <w:rsid w:val="007E7841"/>
    <w:rsid w:val="00814398"/>
    <w:rsid w:val="00862FC3"/>
    <w:rsid w:val="008701C3"/>
    <w:rsid w:val="008706C4"/>
    <w:rsid w:val="008C2D6B"/>
    <w:rsid w:val="008E02C3"/>
    <w:rsid w:val="0092236C"/>
    <w:rsid w:val="00952C4A"/>
    <w:rsid w:val="00952CFE"/>
    <w:rsid w:val="00955AE2"/>
    <w:rsid w:val="009616DF"/>
    <w:rsid w:val="00982B69"/>
    <w:rsid w:val="0099756F"/>
    <w:rsid w:val="009C43D9"/>
    <w:rsid w:val="009E23F0"/>
    <w:rsid w:val="009F3DDE"/>
    <w:rsid w:val="009F778B"/>
    <w:rsid w:val="00A13A2E"/>
    <w:rsid w:val="00A278F9"/>
    <w:rsid w:val="00A45DB6"/>
    <w:rsid w:val="00A60CFD"/>
    <w:rsid w:val="00A636E1"/>
    <w:rsid w:val="00A81BB0"/>
    <w:rsid w:val="00A96414"/>
    <w:rsid w:val="00A96F56"/>
    <w:rsid w:val="00AA3B18"/>
    <w:rsid w:val="00AB6795"/>
    <w:rsid w:val="00B60B0C"/>
    <w:rsid w:val="00B710F9"/>
    <w:rsid w:val="00B95B1D"/>
    <w:rsid w:val="00BB5C5A"/>
    <w:rsid w:val="00BB6C88"/>
    <w:rsid w:val="00BF5430"/>
    <w:rsid w:val="00BF7273"/>
    <w:rsid w:val="00C221D0"/>
    <w:rsid w:val="00C31361"/>
    <w:rsid w:val="00C73EAB"/>
    <w:rsid w:val="00CF7A10"/>
    <w:rsid w:val="00D01376"/>
    <w:rsid w:val="00D2028C"/>
    <w:rsid w:val="00D44D25"/>
    <w:rsid w:val="00D80E45"/>
    <w:rsid w:val="00D90C79"/>
    <w:rsid w:val="00DD204D"/>
    <w:rsid w:val="00DE590C"/>
    <w:rsid w:val="00DF7289"/>
    <w:rsid w:val="00DF7BC5"/>
    <w:rsid w:val="00E3740A"/>
    <w:rsid w:val="00E47A69"/>
    <w:rsid w:val="00E726A1"/>
    <w:rsid w:val="00EA1387"/>
    <w:rsid w:val="00EA78A4"/>
    <w:rsid w:val="00EE0E8C"/>
    <w:rsid w:val="00EF1290"/>
    <w:rsid w:val="00EF63B8"/>
    <w:rsid w:val="00F44BF3"/>
    <w:rsid w:val="00F6526B"/>
    <w:rsid w:val="00F7304A"/>
    <w:rsid w:val="00F834CF"/>
    <w:rsid w:val="00F8421D"/>
    <w:rsid w:val="00FB5BF2"/>
    <w:rsid w:val="00FB703C"/>
    <w:rsid w:val="00FD6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AD11B9"/>
  <w15:docId w15:val="{471C8A67-163F-4266-AC5D-F2AB44609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4D25"/>
  </w:style>
  <w:style w:type="paragraph" w:styleId="Heading1">
    <w:name w:val="heading 1"/>
    <w:basedOn w:val="Normal"/>
    <w:next w:val="Normal"/>
    <w:link w:val="Heading1Char"/>
    <w:uiPriority w:val="99"/>
    <w:qFormat/>
    <w:rsid w:val="00A45DB6"/>
    <w:pPr>
      <w:keepNext/>
      <w:keepLines/>
      <w:numPr>
        <w:numId w:val="1"/>
      </w:numPr>
      <w:tabs>
        <w:tab w:val="left" w:pos="216"/>
      </w:tabs>
      <w:spacing w:before="16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noProof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45DB6"/>
    <w:pPr>
      <w:keepNext/>
      <w:keepLines/>
      <w:numPr>
        <w:ilvl w:val="1"/>
        <w:numId w:val="1"/>
      </w:numPr>
      <w:spacing w:before="120" w:after="60" w:line="240" w:lineRule="auto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45DB6"/>
    <w:pPr>
      <w:numPr>
        <w:ilvl w:val="2"/>
        <w:numId w:val="1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45DB6"/>
    <w:pPr>
      <w:numPr>
        <w:ilvl w:val="3"/>
        <w:numId w:val="1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0A4"/>
  </w:style>
  <w:style w:type="paragraph" w:styleId="Footer">
    <w:name w:val="footer"/>
    <w:basedOn w:val="Normal"/>
    <w:link w:val="Foot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0A4"/>
  </w:style>
  <w:style w:type="paragraph" w:styleId="BalloonText">
    <w:name w:val="Balloon Text"/>
    <w:basedOn w:val="Normal"/>
    <w:link w:val="BalloonTextChar"/>
    <w:uiPriority w:val="99"/>
    <w:semiHidden/>
    <w:unhideWhenUsed/>
    <w:rsid w:val="007A5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0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F727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A45DB6"/>
    <w:rPr>
      <w:rFonts w:ascii="Times New Roman" w:eastAsia="Times New Roman" w:hAnsi="Times New Roman" w:cs="Times New Roman"/>
      <w:smallCaps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customStyle="1" w:styleId="bulletlist">
    <w:name w:val="bullet list"/>
    <w:rsid w:val="00D80E45"/>
    <w:pPr>
      <w:numPr>
        <w:numId w:val="2"/>
      </w:numPr>
      <w:tabs>
        <w:tab w:val="clear" w:pos="648"/>
        <w:tab w:val="left" w:pos="288"/>
      </w:tabs>
      <w:spacing w:after="120" w:line="228" w:lineRule="auto"/>
      <w:ind w:left="576" w:hanging="288"/>
      <w:jc w:val="both"/>
    </w:pPr>
    <w:rPr>
      <w:rFonts w:ascii="Times New Roman" w:eastAsia="MS Mincho" w:hAnsi="Times New Roman" w:cs="Times New Roman"/>
      <w:spacing w:val="-1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80E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0E45"/>
  </w:style>
  <w:style w:type="paragraph" w:styleId="ListParagraph">
    <w:name w:val="List Paragraph"/>
    <w:basedOn w:val="Normal"/>
    <w:uiPriority w:val="34"/>
    <w:qFormat/>
    <w:rsid w:val="002A0DF4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66737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TableGrid2">
    <w:name w:val="Table Grid2"/>
    <w:basedOn w:val="TableNormal"/>
    <w:next w:val="TableGrid"/>
    <w:uiPriority w:val="59"/>
    <w:rsid w:val="0066737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A06BD7BD622431599ECB7121D5CA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A1014-5687-42E6-BBBB-FE876FB393C4}"/>
      </w:docPartPr>
      <w:docPartBody>
        <w:p w:rsidR="00EE2281" w:rsidRDefault="00EE2281" w:rsidP="00EE2281">
          <w:pPr>
            <w:pStyle w:val="DA06BD7BD622431599ECB7121D5CAA4E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E2281"/>
    <w:rsid w:val="003C0D0F"/>
    <w:rsid w:val="00675575"/>
    <w:rsid w:val="006B03FB"/>
    <w:rsid w:val="006C2869"/>
    <w:rsid w:val="00927A02"/>
    <w:rsid w:val="00CD1132"/>
    <w:rsid w:val="00EE2281"/>
    <w:rsid w:val="00FD5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27A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06BD7BD622431599ECB7121D5CAA4E">
    <w:name w:val="DA06BD7BD622431599ECB7121D5CAA4E"/>
    <w:rsid w:val="00EE2281"/>
  </w:style>
  <w:style w:type="paragraph" w:customStyle="1" w:styleId="6653545D671E4D278DB28C1A1B688267">
    <w:name w:val="6653545D671E4D278DB28C1A1B688267"/>
    <w:rsid w:val="00EE2281"/>
  </w:style>
  <w:style w:type="paragraph" w:customStyle="1" w:styleId="2A97432C85954C77BCE44628A9F95971">
    <w:name w:val="2A97432C85954C77BCE44628A9F95971"/>
    <w:rsid w:val="00CD1132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1</TotalTime>
  <Pages>13</Pages>
  <Words>1570</Words>
  <Characters>8949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ilepsy Diagnosis Using EEG Signals</vt:lpstr>
    </vt:vector>
  </TitlesOfParts>
  <Company/>
  <LinksUpToDate>false</LinksUpToDate>
  <CharactersWithSpaces>10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lepsy Diagnosis Using EEG Signals</dc:title>
  <dc:subject/>
  <dc:creator>MN</dc:creator>
  <cp:keywords/>
  <dc:description/>
  <cp:lastModifiedBy>Esraa Saadawy</cp:lastModifiedBy>
  <cp:revision>125</cp:revision>
  <dcterms:created xsi:type="dcterms:W3CDTF">2014-11-23T08:54:00Z</dcterms:created>
  <dcterms:modified xsi:type="dcterms:W3CDTF">2017-12-28T00:35:00Z</dcterms:modified>
</cp:coreProperties>
</file>